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5D8C3" w14:textId="77777777" w:rsidR="004C0880" w:rsidRPr="008425A9" w:rsidRDefault="004C0880" w:rsidP="008425A9">
      <w:pPr>
        <w:pStyle w:val="NoSpacing"/>
        <w:jc w:val="center"/>
        <w:rPr>
          <w:b/>
          <w:sz w:val="32"/>
          <w:szCs w:val="32"/>
        </w:rPr>
      </w:pPr>
      <w:r w:rsidRPr="008425A9">
        <w:rPr>
          <w:b/>
          <w:sz w:val="32"/>
          <w:szCs w:val="32"/>
        </w:rPr>
        <w:t>Guidelines for the submission of project proposals</w:t>
      </w:r>
    </w:p>
    <w:p w14:paraId="1B295089" w14:textId="77777777" w:rsidR="008425A9" w:rsidRDefault="008425A9" w:rsidP="004C0880">
      <w:pPr>
        <w:pStyle w:val="NoSpacing"/>
      </w:pPr>
    </w:p>
    <w:p w14:paraId="1B036B3F" w14:textId="77777777" w:rsidR="00CB5B58" w:rsidRDefault="004C0880" w:rsidP="004C0880">
      <w:pPr>
        <w:pStyle w:val="NoSpacing"/>
      </w:pPr>
      <w:r>
        <w:t>This project outline indicates the information which is required in order for UNESCO to</w:t>
      </w:r>
      <w:r w:rsidR="00CB5B58">
        <w:t xml:space="preserve"> </w:t>
      </w:r>
      <w:r>
        <w:t xml:space="preserve">evaluate </w:t>
      </w:r>
    </w:p>
    <w:p w14:paraId="6D360156" w14:textId="77777777" w:rsidR="004C0880" w:rsidRDefault="004C0880" w:rsidP="004C0880">
      <w:pPr>
        <w:pStyle w:val="NoSpacing"/>
      </w:pPr>
      <w:r>
        <w:t>your proposal.</w:t>
      </w:r>
      <w:r w:rsidR="008425A9">
        <w:t xml:space="preserve">  </w:t>
      </w:r>
      <w:r>
        <w:t>Details are requested in order for UNESCO to analyze the importance</w:t>
      </w:r>
      <w:r w:rsidR="00CB5B58">
        <w:t xml:space="preserve"> </w:t>
      </w:r>
      <w:r>
        <w:t>of the project in the context in which it is proposed.</w:t>
      </w:r>
    </w:p>
    <w:p w14:paraId="4BDE3BF3" w14:textId="77777777" w:rsidR="008425A9" w:rsidRDefault="008425A9" w:rsidP="004C0880">
      <w:pPr>
        <w:pStyle w:val="NoSpacing"/>
      </w:pPr>
    </w:p>
    <w:p w14:paraId="27AEAEEC" w14:textId="77777777" w:rsidR="004C0880" w:rsidRDefault="004C0880" w:rsidP="004C0880">
      <w:pPr>
        <w:pStyle w:val="NoSpacing"/>
      </w:pPr>
      <w:r>
        <w:t>The proposal</w:t>
      </w:r>
      <w:r w:rsidR="008425A9">
        <w:t>,</w:t>
      </w:r>
      <w:r>
        <w:t xml:space="preserve"> not exceeding 10 pages, </w:t>
      </w:r>
      <w:r w:rsidR="008425A9">
        <w:t xml:space="preserve">but </w:t>
      </w:r>
      <w:r>
        <w:t>excluding annexes, should be presented in a separate</w:t>
      </w:r>
    </w:p>
    <w:p w14:paraId="73795ECF" w14:textId="77777777" w:rsidR="004C0880" w:rsidRDefault="004C0880" w:rsidP="004C0880">
      <w:pPr>
        <w:pStyle w:val="NoSpacing"/>
      </w:pPr>
      <w:r>
        <w:t>document and not on this form</w:t>
      </w:r>
      <w:r w:rsidR="008425A9">
        <w:t>.  However it should follow the format as laid out from Section A below</w:t>
      </w:r>
      <w:r>
        <w:t>.</w:t>
      </w:r>
    </w:p>
    <w:p w14:paraId="12372B8E" w14:textId="77777777" w:rsidR="008425A9" w:rsidRDefault="008425A9" w:rsidP="004C0880">
      <w:pPr>
        <w:pStyle w:val="NoSpacing"/>
      </w:pPr>
    </w:p>
    <w:p w14:paraId="698E9FE7" w14:textId="77777777" w:rsidR="004C0880" w:rsidRDefault="004C0880" w:rsidP="004C0880">
      <w:pPr>
        <w:pStyle w:val="NoSpacing"/>
      </w:pPr>
      <w:r>
        <w:t>A complete application is comprised of the following documents:</w:t>
      </w:r>
    </w:p>
    <w:p w14:paraId="1F995F66" w14:textId="77777777" w:rsidR="008425A9" w:rsidRDefault="008425A9" w:rsidP="004C0880">
      <w:pPr>
        <w:pStyle w:val="NoSpacing"/>
      </w:pPr>
    </w:p>
    <w:p w14:paraId="59ED96E8" w14:textId="77777777" w:rsidR="00CB5B58" w:rsidRDefault="004C0880" w:rsidP="004C0880">
      <w:pPr>
        <w:pStyle w:val="NoSpacing"/>
      </w:pPr>
      <w:r>
        <w:t xml:space="preserve">1. </w:t>
      </w:r>
      <w:r w:rsidR="008425A9">
        <w:t xml:space="preserve"> </w:t>
      </w:r>
      <w:r w:rsidR="00CB5B58">
        <w:t xml:space="preserve">  </w:t>
      </w:r>
      <w:r w:rsidR="008425A9">
        <w:t>L</w:t>
      </w:r>
      <w:r>
        <w:t>etter from the President/Rector/Vice-Chancellor proposing to UNESCO the</w:t>
      </w:r>
      <w:r w:rsidR="008425A9">
        <w:t xml:space="preserve"> </w:t>
      </w:r>
      <w:r>
        <w:t xml:space="preserve">establishment of </w:t>
      </w:r>
    </w:p>
    <w:p w14:paraId="0AC32DBB" w14:textId="77777777" w:rsidR="004C0880" w:rsidRDefault="00CB5B58" w:rsidP="004C0880">
      <w:pPr>
        <w:pStyle w:val="NoSpacing"/>
      </w:pPr>
      <w:r>
        <w:t xml:space="preserve">       </w:t>
      </w:r>
      <w:r w:rsidR="004C0880">
        <w:t>the UNESCO Chair/UNITWIN Cooperation Programme;</w:t>
      </w:r>
    </w:p>
    <w:p w14:paraId="7CBE248A" w14:textId="77777777" w:rsidR="008425A9" w:rsidRDefault="008425A9" w:rsidP="004C0880">
      <w:pPr>
        <w:pStyle w:val="NoSpacing"/>
      </w:pPr>
    </w:p>
    <w:p w14:paraId="258CB885" w14:textId="77777777" w:rsidR="004C0880" w:rsidRDefault="004C0880" w:rsidP="004C0880">
      <w:pPr>
        <w:pStyle w:val="NoSpacing"/>
      </w:pPr>
      <w:r>
        <w:t xml:space="preserve">2. </w:t>
      </w:r>
      <w:r w:rsidR="008425A9">
        <w:t xml:space="preserve"> </w:t>
      </w:r>
      <w:r w:rsidR="00CB5B58">
        <w:t xml:space="preserve">  </w:t>
      </w:r>
      <w:r w:rsidR="008425A9">
        <w:t>P</w:t>
      </w:r>
      <w:r>
        <w:t>roposal following the UNESCO template;</w:t>
      </w:r>
    </w:p>
    <w:p w14:paraId="228F9FDC" w14:textId="77777777" w:rsidR="008425A9" w:rsidRDefault="008425A9" w:rsidP="004C0880">
      <w:pPr>
        <w:pStyle w:val="NoSpacing"/>
      </w:pPr>
    </w:p>
    <w:p w14:paraId="7AF470B8" w14:textId="77777777" w:rsidR="004C0880" w:rsidRDefault="004C0880" w:rsidP="004C0880">
      <w:pPr>
        <w:pStyle w:val="NoSpacing"/>
      </w:pPr>
      <w:r>
        <w:t xml:space="preserve">3. </w:t>
      </w:r>
      <w:r w:rsidR="008425A9">
        <w:t xml:space="preserve"> </w:t>
      </w:r>
      <w:r w:rsidR="00CB5B58">
        <w:t xml:space="preserve">  </w:t>
      </w:r>
      <w:r w:rsidR="008425A9">
        <w:t>L</w:t>
      </w:r>
      <w:r>
        <w:t>etter of support to the project from the National Commission for UNESCO;</w:t>
      </w:r>
    </w:p>
    <w:p w14:paraId="0E952CB9" w14:textId="77777777" w:rsidR="008425A9" w:rsidRDefault="008425A9" w:rsidP="004C0880">
      <w:pPr>
        <w:pStyle w:val="NoSpacing"/>
      </w:pPr>
    </w:p>
    <w:p w14:paraId="0BE15BA6" w14:textId="77777777" w:rsidR="004C0880" w:rsidRDefault="004C0880" w:rsidP="004C0880">
      <w:pPr>
        <w:pStyle w:val="NoSpacing"/>
      </w:pPr>
      <w:r>
        <w:t xml:space="preserve">4. </w:t>
      </w:r>
      <w:r w:rsidR="008425A9">
        <w:t xml:space="preserve"> </w:t>
      </w:r>
      <w:r w:rsidR="00CB5B58">
        <w:t xml:space="preserve">  </w:t>
      </w:r>
      <w:r>
        <w:t xml:space="preserve">CV of the expert nominated as Chair holder or Network Coordinator; </w:t>
      </w:r>
    </w:p>
    <w:p w14:paraId="5F85A9BF" w14:textId="77777777" w:rsidR="008425A9" w:rsidRDefault="008425A9" w:rsidP="004C0880">
      <w:pPr>
        <w:pStyle w:val="NoSpacing"/>
      </w:pPr>
    </w:p>
    <w:p w14:paraId="25CDF84D" w14:textId="77777777" w:rsidR="004C0880" w:rsidRDefault="004C0880" w:rsidP="004C0880">
      <w:pPr>
        <w:pStyle w:val="NoSpacing"/>
      </w:pPr>
      <w:r>
        <w:t xml:space="preserve">5. </w:t>
      </w:r>
      <w:r w:rsidR="00CB5B58">
        <w:t xml:space="preserve">  </w:t>
      </w:r>
      <w:r w:rsidR="008425A9">
        <w:t xml:space="preserve"> L</w:t>
      </w:r>
      <w:r>
        <w:t>etters of support from partners (academic, donors, foundations, NGOs etc.).</w:t>
      </w:r>
    </w:p>
    <w:p w14:paraId="69BB7BBC" w14:textId="77777777" w:rsidR="008425A9" w:rsidRDefault="008425A9" w:rsidP="004C0880">
      <w:pPr>
        <w:pStyle w:val="NoSpacing"/>
      </w:pPr>
    </w:p>
    <w:p w14:paraId="5886CC5D" w14:textId="77777777" w:rsidR="004C0880" w:rsidRDefault="004C0880" w:rsidP="004C0880">
      <w:pPr>
        <w:pStyle w:val="NoSpacing"/>
      </w:pPr>
      <w:r>
        <w:t xml:space="preserve">Incomplete applications will not be considered. </w:t>
      </w:r>
      <w:r w:rsidR="008425A9">
        <w:t xml:space="preserve"> </w:t>
      </w:r>
      <w:r>
        <w:t>Proposals received after 30 April will be</w:t>
      </w:r>
      <w:r w:rsidR="008425A9">
        <w:t xml:space="preserve"> </w:t>
      </w:r>
      <w:r>
        <w:t>considered the following year.</w:t>
      </w:r>
    </w:p>
    <w:p w14:paraId="465AE94C" w14:textId="77777777" w:rsidR="00CB5B58" w:rsidRDefault="00CB5B58" w:rsidP="004C0880">
      <w:pPr>
        <w:pStyle w:val="NoSpacing"/>
      </w:pPr>
    </w:p>
    <w:p w14:paraId="28B4D676" w14:textId="77777777" w:rsidR="008425A9" w:rsidRDefault="008425A9" w:rsidP="004C0880">
      <w:pPr>
        <w:pStyle w:val="NoSpacing"/>
      </w:pPr>
    </w:p>
    <w:p w14:paraId="3C943C24" w14:textId="0928F50F" w:rsidR="008425A9" w:rsidRPr="00CB5B58" w:rsidRDefault="008425A9" w:rsidP="008425A9">
      <w:pPr>
        <w:pStyle w:val="NoSpacing"/>
        <w:jc w:val="center"/>
        <w:rPr>
          <w:b/>
          <w:sz w:val="28"/>
          <w:szCs w:val="28"/>
        </w:rPr>
      </w:pPr>
      <w:r w:rsidRPr="00CB5B58">
        <w:rPr>
          <w:b/>
          <w:sz w:val="28"/>
          <w:szCs w:val="28"/>
        </w:rPr>
        <w:t>APPLICATION 20</w:t>
      </w:r>
      <w:r w:rsidR="00593B53">
        <w:rPr>
          <w:b/>
          <w:sz w:val="28"/>
          <w:szCs w:val="28"/>
        </w:rPr>
        <w:t>2</w:t>
      </w:r>
      <w:r w:rsidR="007F7E5E">
        <w:rPr>
          <w:b/>
          <w:sz w:val="28"/>
          <w:szCs w:val="28"/>
        </w:rPr>
        <w:t>1</w:t>
      </w:r>
    </w:p>
    <w:p w14:paraId="1DD411AA" w14:textId="77777777" w:rsidR="008425A9" w:rsidRPr="008425A9" w:rsidRDefault="00CB5B58" w:rsidP="008425A9">
      <w:pPr>
        <w:pStyle w:val="NoSpacing"/>
        <w:jc w:val="center"/>
        <w:rPr>
          <w:b/>
        </w:rPr>
      </w:pPr>
      <w:r>
        <w:rPr>
          <w:b/>
        </w:rPr>
        <w:t xml:space="preserve"> </w:t>
      </w:r>
    </w:p>
    <w:p w14:paraId="6BB65F67" w14:textId="77777777" w:rsidR="004C0880" w:rsidRPr="00CB5B58" w:rsidRDefault="004C0880" w:rsidP="004C0880">
      <w:pPr>
        <w:pStyle w:val="NoSpacing"/>
        <w:rPr>
          <w:b/>
        </w:rPr>
      </w:pPr>
      <w:r w:rsidRPr="00CB5B58">
        <w:rPr>
          <w:b/>
        </w:rPr>
        <w:t xml:space="preserve">A. </w:t>
      </w:r>
      <w:r w:rsidR="00CB5B58" w:rsidRPr="00CB5B58">
        <w:rPr>
          <w:b/>
        </w:rPr>
        <w:t xml:space="preserve">   </w:t>
      </w:r>
      <w:r w:rsidRPr="00CB5B58">
        <w:rPr>
          <w:b/>
        </w:rPr>
        <w:t>INSTITUTIONAL DATA</w:t>
      </w:r>
    </w:p>
    <w:p w14:paraId="4E76D88B" w14:textId="77777777" w:rsidR="00CB5B58" w:rsidRDefault="00CB5B58" w:rsidP="004C0880">
      <w:pPr>
        <w:pStyle w:val="NoSpacing"/>
      </w:pPr>
    </w:p>
    <w:p w14:paraId="405E3C84" w14:textId="77777777" w:rsidR="004C0880" w:rsidRDefault="004C0880" w:rsidP="004C0880">
      <w:pPr>
        <w:pStyle w:val="NoSpacing"/>
      </w:pPr>
      <w:r>
        <w:t xml:space="preserve">1. </w:t>
      </w:r>
      <w:r w:rsidR="00CB5B58">
        <w:t xml:space="preserve">   </w:t>
      </w:r>
      <w:r>
        <w:t>Project title:</w:t>
      </w:r>
    </w:p>
    <w:p w14:paraId="7A445CA1" w14:textId="77777777" w:rsidR="00CB5B58" w:rsidRDefault="00CB5B58" w:rsidP="004C0880">
      <w:pPr>
        <w:pStyle w:val="NoSpacing"/>
      </w:pPr>
    </w:p>
    <w:p w14:paraId="2BA29409" w14:textId="77777777" w:rsidR="004C0880" w:rsidRDefault="004C0880" w:rsidP="004C0880">
      <w:pPr>
        <w:pStyle w:val="NoSpacing"/>
      </w:pPr>
      <w:r>
        <w:t>2.</w:t>
      </w:r>
      <w:r w:rsidR="00CB5B58">
        <w:t xml:space="preserve">   </w:t>
      </w:r>
      <w:r>
        <w:t xml:space="preserve"> Expected starting date:</w:t>
      </w:r>
    </w:p>
    <w:p w14:paraId="1715E760" w14:textId="77777777" w:rsidR="00CB5B58" w:rsidRDefault="00CB5B58" w:rsidP="004C0880">
      <w:pPr>
        <w:pStyle w:val="NoSpacing"/>
      </w:pPr>
    </w:p>
    <w:p w14:paraId="3E5A1A01" w14:textId="77777777" w:rsidR="004C0880" w:rsidRDefault="004C0880" w:rsidP="004C0880">
      <w:pPr>
        <w:pStyle w:val="NoSpacing"/>
      </w:pPr>
      <w:r>
        <w:t xml:space="preserve">3. </w:t>
      </w:r>
      <w:r w:rsidR="00CB5B58">
        <w:t xml:space="preserve">   </w:t>
      </w:r>
      <w:r>
        <w:t>Duration:</w:t>
      </w:r>
    </w:p>
    <w:p w14:paraId="21A460D2" w14:textId="77777777" w:rsidR="00CB5B58" w:rsidRDefault="00CB5B58" w:rsidP="004C0880">
      <w:pPr>
        <w:pStyle w:val="NoSpacing"/>
      </w:pPr>
    </w:p>
    <w:p w14:paraId="3A232491" w14:textId="77777777" w:rsidR="004C0880" w:rsidRDefault="004C0880" w:rsidP="004C0880">
      <w:pPr>
        <w:pStyle w:val="NoSpacing"/>
      </w:pPr>
      <w:r>
        <w:t xml:space="preserve">4. </w:t>
      </w:r>
      <w:r w:rsidR="00CB5B58">
        <w:t xml:space="preserve">   </w:t>
      </w:r>
      <w:r>
        <w:t>Domain(s) or discipline(s) concerned:</w:t>
      </w:r>
    </w:p>
    <w:p w14:paraId="713EA511" w14:textId="77777777" w:rsidR="00CB5B58" w:rsidRDefault="00CB5B58" w:rsidP="004C0880">
      <w:pPr>
        <w:pStyle w:val="NoSpacing"/>
      </w:pPr>
    </w:p>
    <w:p w14:paraId="0B4F6794" w14:textId="77777777" w:rsidR="004C0880" w:rsidRDefault="004C0880" w:rsidP="004C0880">
      <w:pPr>
        <w:pStyle w:val="NoSpacing"/>
      </w:pPr>
      <w:r>
        <w:t xml:space="preserve">5. </w:t>
      </w:r>
      <w:r w:rsidR="00CB5B58">
        <w:t xml:space="preserve">   </w:t>
      </w:r>
      <w:r>
        <w:t>Name and full address of host institution:</w:t>
      </w:r>
    </w:p>
    <w:p w14:paraId="0045498C" w14:textId="77777777" w:rsidR="00CB5B58" w:rsidRDefault="00CB5B58" w:rsidP="004C0880">
      <w:pPr>
        <w:pStyle w:val="NoSpacing"/>
      </w:pPr>
    </w:p>
    <w:p w14:paraId="7D233CD9" w14:textId="77777777" w:rsidR="004C0880" w:rsidRDefault="004C0880" w:rsidP="004C0880">
      <w:pPr>
        <w:pStyle w:val="NoSpacing"/>
      </w:pPr>
      <w:r>
        <w:t xml:space="preserve">6. </w:t>
      </w:r>
      <w:r w:rsidR="00CB5B58">
        <w:t xml:space="preserve">   </w:t>
      </w:r>
      <w:r>
        <w:t>Faculty(ies)/Department(s) concerned:</w:t>
      </w:r>
    </w:p>
    <w:p w14:paraId="4BE24B7E" w14:textId="77777777" w:rsidR="00CB5B58" w:rsidRDefault="00CB5B58" w:rsidP="004C0880">
      <w:pPr>
        <w:pStyle w:val="NoSpacing"/>
      </w:pPr>
    </w:p>
    <w:p w14:paraId="4376EFF9" w14:textId="77777777" w:rsidR="004C0880" w:rsidRDefault="004C0880" w:rsidP="004C0880">
      <w:pPr>
        <w:pStyle w:val="NoSpacing"/>
      </w:pPr>
      <w:r>
        <w:t>7.</w:t>
      </w:r>
      <w:r w:rsidR="00CB5B58">
        <w:t xml:space="preserve"> </w:t>
      </w:r>
      <w:r>
        <w:t xml:space="preserve"> </w:t>
      </w:r>
      <w:r w:rsidR="00CB5B58">
        <w:t xml:space="preserve">  </w:t>
      </w:r>
      <w:r>
        <w:t>Executing institution:</w:t>
      </w:r>
    </w:p>
    <w:p w14:paraId="44E0FD12" w14:textId="77777777" w:rsidR="00CB5B58" w:rsidRDefault="00CB5B58" w:rsidP="004C0880">
      <w:pPr>
        <w:pStyle w:val="NoSpacing"/>
      </w:pPr>
    </w:p>
    <w:p w14:paraId="06597EAC" w14:textId="77777777" w:rsidR="004C0880" w:rsidRDefault="004C0880" w:rsidP="00CB5B58">
      <w:pPr>
        <w:pStyle w:val="NoSpacing"/>
        <w:numPr>
          <w:ilvl w:val="0"/>
          <w:numId w:val="1"/>
        </w:numPr>
      </w:pPr>
      <w:r>
        <w:t>Project leader/contact person (name, curriculum vitae):</w:t>
      </w:r>
    </w:p>
    <w:p w14:paraId="325D4BE0" w14:textId="77777777" w:rsidR="00CB5B58" w:rsidRDefault="00CB5B58" w:rsidP="004C0880">
      <w:pPr>
        <w:pStyle w:val="NoSpacing"/>
      </w:pPr>
    </w:p>
    <w:p w14:paraId="40349D7A" w14:textId="77777777" w:rsidR="004C0880" w:rsidRDefault="004C0880" w:rsidP="00CB5B58">
      <w:pPr>
        <w:pStyle w:val="NoSpacing"/>
        <w:numPr>
          <w:ilvl w:val="0"/>
          <w:numId w:val="1"/>
        </w:numPr>
      </w:pPr>
      <w:r>
        <w:t>Full address/telephone/fax/e-mail/website:</w:t>
      </w:r>
    </w:p>
    <w:p w14:paraId="3D8A27A3" w14:textId="77777777" w:rsidR="00CB5B58" w:rsidRDefault="00CB5B58" w:rsidP="004C0880">
      <w:pPr>
        <w:pStyle w:val="NoSpacing"/>
      </w:pPr>
    </w:p>
    <w:p w14:paraId="781F7BA4" w14:textId="77777777" w:rsidR="004C0880" w:rsidRDefault="004C0880" w:rsidP="004C0880">
      <w:pPr>
        <w:pStyle w:val="NoSpacing"/>
      </w:pPr>
      <w:r>
        <w:t>8.</w:t>
      </w:r>
      <w:r w:rsidR="00CB5B58">
        <w:t xml:space="preserve">  </w:t>
      </w:r>
      <w:r>
        <w:t xml:space="preserve"> </w:t>
      </w:r>
      <w:r w:rsidR="00CB5B58">
        <w:t xml:space="preserve"> </w:t>
      </w:r>
      <w:r>
        <w:t>Partners (name and address of participating institutions):</w:t>
      </w:r>
    </w:p>
    <w:p w14:paraId="6AD74434" w14:textId="77777777" w:rsidR="00CB5B58" w:rsidRDefault="00CB5B58" w:rsidP="004C0880">
      <w:pPr>
        <w:pStyle w:val="NoSpacing"/>
      </w:pPr>
    </w:p>
    <w:p w14:paraId="5F606205" w14:textId="77777777" w:rsidR="004C0880" w:rsidRDefault="004C0880" w:rsidP="004C0880">
      <w:pPr>
        <w:pStyle w:val="NoSpacing"/>
      </w:pPr>
      <w:r>
        <w:lastRenderedPageBreak/>
        <w:t xml:space="preserve">9. </w:t>
      </w:r>
      <w:r w:rsidR="00CB5B58">
        <w:t xml:space="preserve">   </w:t>
      </w:r>
      <w:r>
        <w:t>Total project budget (US $):</w:t>
      </w:r>
    </w:p>
    <w:p w14:paraId="0F9D3FA6" w14:textId="77777777" w:rsidR="00CB5B58" w:rsidRDefault="00CB5B58" w:rsidP="004C0880">
      <w:pPr>
        <w:pStyle w:val="NoSpacing"/>
      </w:pPr>
    </w:p>
    <w:p w14:paraId="1E9F7103" w14:textId="77777777" w:rsidR="004C0880" w:rsidRDefault="004C0880" w:rsidP="004C0880">
      <w:pPr>
        <w:pStyle w:val="NoSpacing"/>
      </w:pPr>
      <w:r>
        <w:t xml:space="preserve">10. </w:t>
      </w:r>
      <w:r w:rsidR="00CB5B58">
        <w:t xml:space="preserve"> </w:t>
      </w:r>
      <w:r>
        <w:t>Funding sources – organizations, bodies, and amounts</w:t>
      </w:r>
      <w:r w:rsidR="00CB5B58">
        <w:t>:</w:t>
      </w:r>
    </w:p>
    <w:p w14:paraId="65BF5249" w14:textId="77777777" w:rsidR="00CB5B58" w:rsidRDefault="00CB5B58" w:rsidP="004C0880">
      <w:pPr>
        <w:pStyle w:val="NoSpacing"/>
      </w:pPr>
    </w:p>
    <w:p w14:paraId="77C49E52" w14:textId="77777777" w:rsidR="004C0880" w:rsidRDefault="004C0880" w:rsidP="00CB5B58">
      <w:pPr>
        <w:pStyle w:val="NoSpacing"/>
        <w:numPr>
          <w:ilvl w:val="0"/>
          <w:numId w:val="2"/>
        </w:numPr>
      </w:pPr>
      <w:r>
        <w:t>In cash</w:t>
      </w:r>
      <w:r w:rsidR="00CB5B58">
        <w:t>:</w:t>
      </w:r>
    </w:p>
    <w:p w14:paraId="4CFAADE5" w14:textId="77777777" w:rsidR="00520793" w:rsidRDefault="004C0880" w:rsidP="00CB5B58">
      <w:pPr>
        <w:pStyle w:val="NoSpacing"/>
        <w:numPr>
          <w:ilvl w:val="0"/>
          <w:numId w:val="2"/>
        </w:numPr>
      </w:pPr>
      <w:r>
        <w:t>In kind</w:t>
      </w:r>
      <w:r w:rsidR="00CB5B58">
        <w:t>:</w:t>
      </w:r>
    </w:p>
    <w:p w14:paraId="47EDF8A4" w14:textId="77777777" w:rsidR="00CB5B58" w:rsidRDefault="00F92223" w:rsidP="00CB5B58">
      <w:pPr>
        <w:pStyle w:val="NoSpacing"/>
      </w:pPr>
      <w:r>
        <w:t xml:space="preserve">        </w:t>
      </w:r>
    </w:p>
    <w:p w14:paraId="0F688C3D" w14:textId="77777777" w:rsidR="00CB5B58" w:rsidRDefault="00CB5B58" w:rsidP="00CB5B58">
      <w:pPr>
        <w:pStyle w:val="NoSpacing"/>
      </w:pPr>
    </w:p>
    <w:p w14:paraId="38D8BFC6" w14:textId="77777777" w:rsidR="00B662AF" w:rsidRDefault="00B662AF" w:rsidP="00B662AF">
      <w:pPr>
        <w:pStyle w:val="NoSpacing"/>
        <w:rPr>
          <w:b/>
        </w:rPr>
      </w:pPr>
      <w:r w:rsidRPr="00B662AF">
        <w:rPr>
          <w:b/>
        </w:rPr>
        <w:t>B.</w:t>
      </w:r>
      <w:r w:rsidR="00F92223">
        <w:rPr>
          <w:b/>
        </w:rPr>
        <w:t xml:space="preserve">   </w:t>
      </w:r>
      <w:r w:rsidRPr="00B662AF">
        <w:rPr>
          <w:b/>
        </w:rPr>
        <w:t xml:space="preserve"> PROJECT DESCRIPTION</w:t>
      </w:r>
    </w:p>
    <w:p w14:paraId="6E41F0EF" w14:textId="77777777" w:rsidR="00B662AF" w:rsidRPr="00B662AF" w:rsidRDefault="00B662AF" w:rsidP="00B662AF">
      <w:pPr>
        <w:pStyle w:val="NoSpacing"/>
        <w:rPr>
          <w:b/>
        </w:rPr>
      </w:pPr>
    </w:p>
    <w:p w14:paraId="72C4F124" w14:textId="77777777" w:rsidR="00B662AF" w:rsidRPr="00F92223" w:rsidRDefault="00B662AF" w:rsidP="00B662AF">
      <w:pPr>
        <w:pStyle w:val="NoSpacing"/>
        <w:rPr>
          <w:b/>
          <w:i/>
        </w:rPr>
      </w:pPr>
      <w:r w:rsidRPr="00F92223">
        <w:rPr>
          <w:b/>
          <w:i/>
        </w:rPr>
        <w:t>1.</w:t>
      </w:r>
      <w:r w:rsidR="00F92223" w:rsidRPr="00F92223">
        <w:rPr>
          <w:b/>
          <w:i/>
        </w:rPr>
        <w:t xml:space="preserve">    </w:t>
      </w:r>
      <w:r w:rsidRPr="00F92223">
        <w:rPr>
          <w:b/>
          <w:i/>
        </w:rPr>
        <w:t>Type of project</w:t>
      </w:r>
    </w:p>
    <w:p w14:paraId="0863D6B6" w14:textId="77777777" w:rsidR="00F92223" w:rsidRPr="00F92223" w:rsidRDefault="00F92223" w:rsidP="00B662AF">
      <w:pPr>
        <w:pStyle w:val="NoSpacing"/>
        <w:rPr>
          <w:i/>
        </w:rPr>
      </w:pPr>
    </w:p>
    <w:p w14:paraId="7930B57E" w14:textId="77777777" w:rsidR="00B662AF" w:rsidRDefault="00F92223" w:rsidP="00B662AF">
      <w:pPr>
        <w:pStyle w:val="NoSpacing"/>
      </w:pPr>
      <w:r>
        <w:t xml:space="preserve">       </w:t>
      </w:r>
      <w:r w:rsidR="00B662AF">
        <w:t>UNESCO Chair</w:t>
      </w:r>
      <w:r>
        <w:t xml:space="preserve">                                                              </w:t>
      </w:r>
      <w:r w:rsidR="00B662AF">
        <w:t xml:space="preserve"> □</w:t>
      </w:r>
    </w:p>
    <w:p w14:paraId="5CAF9783" w14:textId="77777777" w:rsidR="00F92223" w:rsidRDefault="00F92223" w:rsidP="00B662AF">
      <w:pPr>
        <w:pStyle w:val="NoSpacing"/>
      </w:pPr>
    </w:p>
    <w:p w14:paraId="5754566E" w14:textId="77777777" w:rsidR="00B662AF" w:rsidRDefault="00F92223" w:rsidP="00B662AF">
      <w:pPr>
        <w:pStyle w:val="NoSpacing"/>
      </w:pPr>
      <w:r>
        <w:t xml:space="preserve">       </w:t>
      </w:r>
      <w:r w:rsidR="00B662AF">
        <w:t>UNITWIN Cooperation Programme</w:t>
      </w:r>
      <w:r>
        <w:t xml:space="preserve">                          </w:t>
      </w:r>
      <w:r w:rsidR="00B662AF">
        <w:t>□</w:t>
      </w:r>
    </w:p>
    <w:p w14:paraId="59848BA2" w14:textId="77777777" w:rsidR="00F92223" w:rsidRDefault="00F92223" w:rsidP="00B662AF">
      <w:pPr>
        <w:pStyle w:val="NoSpacing"/>
      </w:pPr>
    </w:p>
    <w:p w14:paraId="4CED9F3E" w14:textId="77777777" w:rsidR="00E5734A" w:rsidRDefault="00E5734A" w:rsidP="00B662AF">
      <w:pPr>
        <w:pStyle w:val="NoSpacing"/>
      </w:pPr>
    </w:p>
    <w:p w14:paraId="5302DBBF" w14:textId="77777777" w:rsidR="00B662AF" w:rsidRPr="00F92223" w:rsidRDefault="00B662AF" w:rsidP="00B662AF">
      <w:pPr>
        <w:pStyle w:val="NoSpacing"/>
        <w:rPr>
          <w:b/>
          <w:i/>
        </w:rPr>
      </w:pPr>
      <w:r w:rsidRPr="00F92223">
        <w:rPr>
          <w:b/>
          <w:i/>
        </w:rPr>
        <w:t>2.</w:t>
      </w:r>
      <w:r w:rsidR="00F92223" w:rsidRPr="00F92223">
        <w:rPr>
          <w:b/>
          <w:i/>
        </w:rPr>
        <w:t xml:space="preserve">  </w:t>
      </w:r>
      <w:r w:rsidRPr="00F92223">
        <w:rPr>
          <w:b/>
          <w:i/>
        </w:rPr>
        <w:t xml:space="preserve"> </w:t>
      </w:r>
      <w:r w:rsidR="00F92223" w:rsidRPr="00F92223">
        <w:rPr>
          <w:b/>
          <w:i/>
        </w:rPr>
        <w:t xml:space="preserve"> </w:t>
      </w:r>
      <w:r w:rsidRPr="00F92223">
        <w:rPr>
          <w:b/>
          <w:i/>
        </w:rPr>
        <w:t>Domain(s) or discipline(s)</w:t>
      </w:r>
    </w:p>
    <w:p w14:paraId="2FB52081" w14:textId="77777777" w:rsidR="00F92223" w:rsidRDefault="00F92223" w:rsidP="00B662AF">
      <w:pPr>
        <w:pStyle w:val="NoSpacing"/>
      </w:pPr>
    </w:p>
    <w:p w14:paraId="52ACC0D7" w14:textId="77777777" w:rsidR="00B662AF" w:rsidRPr="00F92223" w:rsidRDefault="00B662AF" w:rsidP="00B662AF">
      <w:pPr>
        <w:pStyle w:val="NoSpacing"/>
        <w:rPr>
          <w:i/>
        </w:rPr>
      </w:pPr>
      <w:r w:rsidRPr="00F92223">
        <w:rPr>
          <w:i/>
        </w:rPr>
        <w:t>Please indicate how the domain(s) or discipline(s) are related to one or more of UNESCO’s</w:t>
      </w:r>
    </w:p>
    <w:p w14:paraId="486ED8FD" w14:textId="77777777" w:rsidR="00B662AF" w:rsidRPr="00F92223" w:rsidRDefault="00B662AF" w:rsidP="00B662AF">
      <w:pPr>
        <w:pStyle w:val="NoSpacing"/>
        <w:rPr>
          <w:i/>
        </w:rPr>
      </w:pPr>
      <w:r w:rsidRPr="00F92223">
        <w:rPr>
          <w:i/>
        </w:rPr>
        <w:t>priorities, and to the achievement of the 2030 Agenda for Sustainable Development, including</w:t>
      </w:r>
    </w:p>
    <w:p w14:paraId="5F87366D" w14:textId="77777777" w:rsidR="00B662AF" w:rsidRDefault="00B662AF" w:rsidP="00B662AF">
      <w:pPr>
        <w:pStyle w:val="NoSpacing"/>
      </w:pPr>
      <w:r w:rsidRPr="00F92223">
        <w:rPr>
          <w:i/>
        </w:rPr>
        <w:t>the contribution of the project to national and regional development:</w:t>
      </w:r>
    </w:p>
    <w:p w14:paraId="613FEF9A" w14:textId="77777777" w:rsidR="00F92223" w:rsidRDefault="00F92223" w:rsidP="00B662AF">
      <w:pPr>
        <w:pStyle w:val="NoSpacing"/>
      </w:pPr>
    </w:p>
    <w:p w14:paraId="6CD7D862" w14:textId="77777777" w:rsidR="00B662AF" w:rsidRDefault="00B662AF" w:rsidP="00B662AF">
      <w:pPr>
        <w:pStyle w:val="NoSpacing"/>
      </w:pPr>
      <w:r>
        <w:t>a.</w:t>
      </w:r>
      <w:r w:rsidR="00F92223">
        <w:t xml:space="preserve">    </w:t>
      </w:r>
      <w:r>
        <w:t xml:space="preserve"> Projects corresponding to UNESCO’s priorities for 2018-2021</w:t>
      </w:r>
    </w:p>
    <w:p w14:paraId="2F9527F4" w14:textId="77777777" w:rsidR="00F92223" w:rsidRDefault="00F92223" w:rsidP="00B662AF">
      <w:pPr>
        <w:pStyle w:val="NoSpacing"/>
      </w:pPr>
    </w:p>
    <w:p w14:paraId="082A9B54" w14:textId="77777777" w:rsidR="00B662AF" w:rsidRDefault="00B662AF" w:rsidP="00B662AF">
      <w:pPr>
        <w:pStyle w:val="NoSpacing"/>
      </w:pPr>
      <w:r>
        <w:t xml:space="preserve">b. </w:t>
      </w:r>
      <w:r w:rsidR="00F92223">
        <w:t xml:space="preserve">    </w:t>
      </w:r>
      <w:r>
        <w:t>Projects corresponding to the Medium-Term Strategy for 2014-2021</w:t>
      </w:r>
    </w:p>
    <w:p w14:paraId="65959744" w14:textId="77777777" w:rsidR="00F92223" w:rsidRDefault="00F92223" w:rsidP="00B662AF">
      <w:pPr>
        <w:pStyle w:val="NoSpacing"/>
      </w:pPr>
    </w:p>
    <w:p w14:paraId="36D8FCEC" w14:textId="77777777" w:rsidR="00B662AF" w:rsidRPr="00F92223" w:rsidRDefault="00F92223" w:rsidP="00B662AF">
      <w:pPr>
        <w:pStyle w:val="NoSpacing"/>
        <w:rPr>
          <w:u w:val="single"/>
        </w:rPr>
      </w:pPr>
      <w:r w:rsidRPr="00F92223">
        <w:t xml:space="preserve">        </w:t>
      </w:r>
      <w:r>
        <w:t xml:space="preserve">      </w:t>
      </w:r>
      <w:r w:rsidR="00B662AF" w:rsidRPr="00F92223">
        <w:rPr>
          <w:u w:val="single"/>
        </w:rPr>
        <w:t>http://unesdoc.unesco.org/images/0022/002200/220031e.pdf</w:t>
      </w:r>
    </w:p>
    <w:p w14:paraId="3D6BAED2" w14:textId="77777777" w:rsidR="00F92223" w:rsidRDefault="00F92223" w:rsidP="00B662AF">
      <w:pPr>
        <w:pStyle w:val="NoSpacing"/>
      </w:pPr>
    </w:p>
    <w:p w14:paraId="671E73E5" w14:textId="77777777" w:rsidR="00B662AF" w:rsidRDefault="00B662AF" w:rsidP="00B662AF">
      <w:pPr>
        <w:pStyle w:val="NoSpacing"/>
      </w:pPr>
      <w:r>
        <w:t>c.</w:t>
      </w:r>
      <w:r w:rsidR="00F92223">
        <w:t xml:space="preserve">    </w:t>
      </w:r>
      <w:r>
        <w:t xml:space="preserve"> Projects corresponding to the Sustainable Development Goals</w:t>
      </w:r>
    </w:p>
    <w:p w14:paraId="16510E95" w14:textId="77777777" w:rsidR="00F92223" w:rsidRDefault="00F92223" w:rsidP="00B662AF">
      <w:pPr>
        <w:pStyle w:val="NoSpacing"/>
      </w:pPr>
    </w:p>
    <w:p w14:paraId="3EA91D4E" w14:textId="77777777" w:rsidR="00B662AF" w:rsidRPr="00F92223" w:rsidRDefault="00F92223" w:rsidP="00B662AF">
      <w:pPr>
        <w:pStyle w:val="NoSpacing"/>
        <w:rPr>
          <w:u w:val="single"/>
        </w:rPr>
      </w:pPr>
      <w:r>
        <w:t xml:space="preserve">              </w:t>
      </w:r>
      <w:r w:rsidR="00B662AF" w:rsidRPr="00F92223">
        <w:rPr>
          <w:u w:val="single"/>
        </w:rPr>
        <w:t>http://en.unesco.org/sdgs</w:t>
      </w:r>
    </w:p>
    <w:p w14:paraId="78D6157F" w14:textId="77777777" w:rsidR="00F92223" w:rsidRDefault="00F92223" w:rsidP="00B662AF">
      <w:pPr>
        <w:pStyle w:val="NoSpacing"/>
      </w:pPr>
    </w:p>
    <w:p w14:paraId="48039303" w14:textId="77777777" w:rsidR="00B662AF" w:rsidRDefault="00B662AF" w:rsidP="00B662AF">
      <w:pPr>
        <w:pStyle w:val="NoSpacing"/>
      </w:pPr>
      <w:r>
        <w:t>d.</w:t>
      </w:r>
      <w:r w:rsidR="00F92223">
        <w:t xml:space="preserve">    </w:t>
      </w:r>
      <w:r>
        <w:t xml:space="preserve"> Contribution to the Sustainable Development Agenda</w:t>
      </w:r>
    </w:p>
    <w:p w14:paraId="4C2BA6E4" w14:textId="77777777" w:rsidR="00F92223" w:rsidRDefault="00F92223" w:rsidP="00B662AF">
      <w:pPr>
        <w:pStyle w:val="NoSpacing"/>
      </w:pPr>
    </w:p>
    <w:p w14:paraId="41AE59A3" w14:textId="77777777" w:rsidR="00B662AF" w:rsidRDefault="00B662AF" w:rsidP="00B662AF">
      <w:pPr>
        <w:pStyle w:val="NoSpacing"/>
      </w:pPr>
      <w:r>
        <w:t xml:space="preserve">e. </w:t>
      </w:r>
      <w:r w:rsidR="00F92223">
        <w:t xml:space="preserve">    </w:t>
      </w:r>
      <w:r>
        <w:t>Contribution to national and regional development</w:t>
      </w:r>
    </w:p>
    <w:p w14:paraId="58B18FC4" w14:textId="77777777" w:rsidR="00F92223" w:rsidRDefault="00F92223" w:rsidP="00B662AF">
      <w:pPr>
        <w:pStyle w:val="NoSpacing"/>
      </w:pPr>
    </w:p>
    <w:p w14:paraId="2EE52BF8" w14:textId="77777777" w:rsidR="00E5734A" w:rsidRDefault="00E5734A" w:rsidP="00B662AF">
      <w:pPr>
        <w:pStyle w:val="NoSpacing"/>
      </w:pPr>
    </w:p>
    <w:p w14:paraId="28D493CD" w14:textId="77777777" w:rsidR="00B662AF" w:rsidRPr="002672EA" w:rsidRDefault="00B662AF" w:rsidP="00B662AF">
      <w:pPr>
        <w:pStyle w:val="NoSpacing"/>
        <w:rPr>
          <w:b/>
          <w:i/>
        </w:rPr>
      </w:pPr>
      <w:r w:rsidRPr="002672EA">
        <w:rPr>
          <w:b/>
          <w:i/>
        </w:rPr>
        <w:t xml:space="preserve">3. </w:t>
      </w:r>
      <w:r w:rsidR="002672EA" w:rsidRPr="002672EA">
        <w:rPr>
          <w:b/>
          <w:i/>
        </w:rPr>
        <w:t xml:space="preserve">    </w:t>
      </w:r>
      <w:r w:rsidRPr="002672EA">
        <w:rPr>
          <w:b/>
          <w:i/>
        </w:rPr>
        <w:t>Context, justification and summary of the project</w:t>
      </w:r>
    </w:p>
    <w:p w14:paraId="7E36D69E" w14:textId="77777777" w:rsidR="002672EA" w:rsidRDefault="002672EA" w:rsidP="00B662AF">
      <w:pPr>
        <w:pStyle w:val="NoSpacing"/>
      </w:pPr>
    </w:p>
    <w:p w14:paraId="18D45F9D" w14:textId="77777777" w:rsidR="00B662AF" w:rsidRPr="002672EA" w:rsidRDefault="00B662AF" w:rsidP="00B662AF">
      <w:pPr>
        <w:pStyle w:val="NoSpacing"/>
        <w:rPr>
          <w:i/>
        </w:rPr>
      </w:pPr>
      <w:r w:rsidRPr="002672EA">
        <w:rPr>
          <w:i/>
        </w:rPr>
        <w:t>Analyse trends and issues surrounding the theme of the proposal. What difference will the</w:t>
      </w:r>
    </w:p>
    <w:p w14:paraId="2664D963" w14:textId="77777777" w:rsidR="00B662AF" w:rsidRPr="002672EA" w:rsidRDefault="00B662AF" w:rsidP="00B662AF">
      <w:pPr>
        <w:pStyle w:val="NoSpacing"/>
        <w:rPr>
          <w:i/>
        </w:rPr>
      </w:pPr>
      <w:r w:rsidRPr="002672EA">
        <w:rPr>
          <w:i/>
        </w:rPr>
        <w:t>project make in terms of capacity-building, transfer of knowledge, and strengthening links</w:t>
      </w:r>
    </w:p>
    <w:p w14:paraId="05F46C28" w14:textId="77777777" w:rsidR="00B662AF" w:rsidRPr="002672EA" w:rsidRDefault="00B662AF" w:rsidP="00B662AF">
      <w:pPr>
        <w:pStyle w:val="NoSpacing"/>
        <w:rPr>
          <w:i/>
        </w:rPr>
      </w:pPr>
      <w:r w:rsidRPr="002672EA">
        <w:rPr>
          <w:i/>
        </w:rPr>
        <w:t>between universities/other higher education institutions and development bodies?</w:t>
      </w:r>
    </w:p>
    <w:p w14:paraId="0CE5EF0F" w14:textId="77777777" w:rsidR="002672EA" w:rsidRDefault="002672EA" w:rsidP="00B662AF">
      <w:pPr>
        <w:pStyle w:val="NoSpacing"/>
      </w:pPr>
    </w:p>
    <w:p w14:paraId="6C10D296" w14:textId="77777777" w:rsidR="00B662AF" w:rsidRDefault="00B662AF" w:rsidP="00B662AF">
      <w:pPr>
        <w:pStyle w:val="NoSpacing"/>
      </w:pPr>
      <w:r>
        <w:t>a.</w:t>
      </w:r>
      <w:r w:rsidR="002672EA">
        <w:t xml:space="preserve">    </w:t>
      </w:r>
      <w:r>
        <w:t xml:space="preserve"> Context and justification (300 words)</w:t>
      </w:r>
    </w:p>
    <w:p w14:paraId="5C6BB0E9" w14:textId="77777777" w:rsidR="00E5734A" w:rsidRDefault="00E5734A" w:rsidP="00B662AF">
      <w:pPr>
        <w:pStyle w:val="NoSpacing"/>
      </w:pPr>
    </w:p>
    <w:p w14:paraId="2A6ED48E" w14:textId="77777777" w:rsidR="00B662AF" w:rsidRDefault="00B662AF" w:rsidP="00B662AF">
      <w:pPr>
        <w:pStyle w:val="NoSpacing"/>
      </w:pPr>
      <w:r>
        <w:t>b.</w:t>
      </w:r>
      <w:r w:rsidR="00E5734A">
        <w:t xml:space="preserve">    </w:t>
      </w:r>
      <w:r>
        <w:t xml:space="preserve"> Summary of the project (150 words)</w:t>
      </w:r>
    </w:p>
    <w:p w14:paraId="78DD135D" w14:textId="77777777" w:rsidR="00E5734A" w:rsidRDefault="00E5734A" w:rsidP="00B662AF">
      <w:pPr>
        <w:pStyle w:val="NoSpacing"/>
      </w:pPr>
    </w:p>
    <w:p w14:paraId="543CD770" w14:textId="77777777" w:rsidR="00E5734A" w:rsidRDefault="00E5734A" w:rsidP="00B662AF">
      <w:pPr>
        <w:pStyle w:val="NoSpacing"/>
        <w:rPr>
          <w:b/>
          <w:i/>
        </w:rPr>
      </w:pPr>
    </w:p>
    <w:p w14:paraId="3D21B8E2" w14:textId="77777777" w:rsidR="00E5734A" w:rsidRDefault="00E5734A" w:rsidP="00B662AF">
      <w:pPr>
        <w:pStyle w:val="NoSpacing"/>
        <w:rPr>
          <w:b/>
          <w:i/>
        </w:rPr>
      </w:pPr>
    </w:p>
    <w:p w14:paraId="51BE7DBB" w14:textId="77777777" w:rsidR="00E5734A" w:rsidRDefault="00E5734A" w:rsidP="00B662AF">
      <w:pPr>
        <w:pStyle w:val="NoSpacing"/>
        <w:rPr>
          <w:b/>
          <w:i/>
        </w:rPr>
      </w:pPr>
    </w:p>
    <w:p w14:paraId="13EA61A7" w14:textId="77777777" w:rsidR="00B662AF" w:rsidRPr="00E5734A" w:rsidRDefault="00B662AF" w:rsidP="00B662AF">
      <w:pPr>
        <w:pStyle w:val="NoSpacing"/>
        <w:rPr>
          <w:b/>
          <w:i/>
        </w:rPr>
      </w:pPr>
      <w:r w:rsidRPr="00E5734A">
        <w:rPr>
          <w:b/>
          <w:i/>
        </w:rPr>
        <w:lastRenderedPageBreak/>
        <w:t xml:space="preserve">4. </w:t>
      </w:r>
      <w:r w:rsidR="00E5734A" w:rsidRPr="00E5734A">
        <w:rPr>
          <w:b/>
          <w:i/>
        </w:rPr>
        <w:t xml:space="preserve">    </w:t>
      </w:r>
      <w:r w:rsidRPr="00E5734A">
        <w:rPr>
          <w:b/>
          <w:i/>
        </w:rPr>
        <w:t>Objectives</w:t>
      </w:r>
    </w:p>
    <w:p w14:paraId="21B0FAAB" w14:textId="77777777" w:rsidR="00E5734A" w:rsidRDefault="00E5734A" w:rsidP="00B662AF">
      <w:pPr>
        <w:pStyle w:val="NoSpacing"/>
      </w:pPr>
    </w:p>
    <w:p w14:paraId="1D8D320A" w14:textId="77777777" w:rsidR="00B662AF" w:rsidRDefault="00B662AF" w:rsidP="00B662AF">
      <w:pPr>
        <w:pStyle w:val="NoSpacing"/>
      </w:pPr>
      <w:r w:rsidRPr="004207A5">
        <w:rPr>
          <w:i/>
        </w:rPr>
        <w:t>Development objective (long term)</w:t>
      </w:r>
      <w:r>
        <w:t xml:space="preserve"> – contribution to overall sustainable development goals</w:t>
      </w:r>
    </w:p>
    <w:p w14:paraId="4CC55AC9" w14:textId="77777777" w:rsidR="00B662AF" w:rsidRDefault="00B662AF" w:rsidP="00B662AF">
      <w:pPr>
        <w:pStyle w:val="NoSpacing"/>
      </w:pPr>
      <w:r>
        <w:t>taking into consideration social, economic and cultural development</w:t>
      </w:r>
    </w:p>
    <w:p w14:paraId="4A38B0DA" w14:textId="77777777" w:rsidR="004207A5" w:rsidRDefault="004207A5" w:rsidP="00B662AF">
      <w:pPr>
        <w:pStyle w:val="NoSpacing"/>
      </w:pPr>
    </w:p>
    <w:p w14:paraId="7BE5813F" w14:textId="77777777" w:rsidR="00B662AF" w:rsidRDefault="00B662AF" w:rsidP="00B662AF">
      <w:pPr>
        <w:pStyle w:val="NoSpacing"/>
      </w:pPr>
      <w:r w:rsidRPr="004207A5">
        <w:rPr>
          <w:i/>
        </w:rPr>
        <w:t>Specific objectives</w:t>
      </w:r>
      <w:r>
        <w:t>- not exceeding 4 short-term needs to be addressed by the proposal</w:t>
      </w:r>
    </w:p>
    <w:p w14:paraId="2E9C36DD" w14:textId="77777777" w:rsidR="004207A5" w:rsidRDefault="004207A5" w:rsidP="00B662AF">
      <w:pPr>
        <w:pStyle w:val="NoSpacing"/>
      </w:pPr>
    </w:p>
    <w:p w14:paraId="39F18232" w14:textId="77777777" w:rsidR="004207A5" w:rsidRDefault="004207A5" w:rsidP="00B662AF">
      <w:pPr>
        <w:pStyle w:val="NoSpacing"/>
      </w:pPr>
    </w:p>
    <w:p w14:paraId="011C7DB4" w14:textId="77777777" w:rsidR="00B662AF" w:rsidRPr="00AD76F5" w:rsidRDefault="00B662AF" w:rsidP="00B662AF">
      <w:pPr>
        <w:pStyle w:val="NoSpacing"/>
        <w:rPr>
          <w:b/>
          <w:i/>
        </w:rPr>
      </w:pPr>
      <w:r w:rsidRPr="00AD76F5">
        <w:rPr>
          <w:b/>
          <w:i/>
        </w:rPr>
        <w:t xml:space="preserve">5. </w:t>
      </w:r>
      <w:r w:rsidR="004207A5" w:rsidRPr="00AD76F5">
        <w:rPr>
          <w:b/>
          <w:i/>
        </w:rPr>
        <w:t xml:space="preserve">   </w:t>
      </w:r>
      <w:r w:rsidRPr="00AD76F5">
        <w:rPr>
          <w:b/>
          <w:i/>
        </w:rPr>
        <w:t>Type of activity (several types of activities can be mentioned)</w:t>
      </w:r>
    </w:p>
    <w:p w14:paraId="3D0F0515" w14:textId="77777777" w:rsidR="004207A5" w:rsidRDefault="004207A5" w:rsidP="00B662AF">
      <w:pPr>
        <w:pStyle w:val="NoSpacing"/>
      </w:pPr>
    </w:p>
    <w:p w14:paraId="0442D44B" w14:textId="77777777" w:rsidR="00B662AF" w:rsidRDefault="004207A5" w:rsidP="00B662AF">
      <w:pPr>
        <w:pStyle w:val="NoSpacing"/>
      </w:pPr>
      <w:r>
        <w:t xml:space="preserve">        </w:t>
      </w:r>
      <w:r w:rsidR="00B662AF">
        <w:t>Postgraduate teaching programme</w:t>
      </w:r>
      <w:r w:rsidR="00AD76F5">
        <w:t xml:space="preserve">                               </w:t>
      </w:r>
      <w:r w:rsidR="00B662AF">
        <w:t xml:space="preserve"> □</w:t>
      </w:r>
    </w:p>
    <w:p w14:paraId="12D70223" w14:textId="77777777" w:rsidR="00AD76F5" w:rsidRDefault="00AD76F5" w:rsidP="00B662AF">
      <w:pPr>
        <w:pStyle w:val="NoSpacing"/>
      </w:pPr>
    </w:p>
    <w:p w14:paraId="5D79B7BA" w14:textId="77777777" w:rsidR="00B662AF" w:rsidRDefault="004207A5" w:rsidP="00B662AF">
      <w:pPr>
        <w:pStyle w:val="NoSpacing"/>
      </w:pPr>
      <w:r>
        <w:t xml:space="preserve">    </w:t>
      </w:r>
      <w:r w:rsidR="00AD76F5">
        <w:t xml:space="preserve">    </w:t>
      </w:r>
      <w:r w:rsidR="00B662AF">
        <w:t>Short-term training</w:t>
      </w:r>
      <w:r w:rsidR="00AD76F5">
        <w:t xml:space="preserve">                                                           </w:t>
      </w:r>
      <w:r w:rsidR="00B662AF">
        <w:t xml:space="preserve"> □</w:t>
      </w:r>
    </w:p>
    <w:p w14:paraId="218A518F" w14:textId="77777777" w:rsidR="00AD76F5" w:rsidRDefault="00AD76F5" w:rsidP="00B662AF">
      <w:pPr>
        <w:pStyle w:val="NoSpacing"/>
      </w:pPr>
    </w:p>
    <w:p w14:paraId="52679F82" w14:textId="77777777" w:rsidR="00B662AF" w:rsidRDefault="00AD76F5" w:rsidP="00B662AF">
      <w:pPr>
        <w:pStyle w:val="NoSpacing"/>
      </w:pPr>
      <w:r>
        <w:t xml:space="preserve">        </w:t>
      </w:r>
      <w:r w:rsidR="00B662AF">
        <w:t xml:space="preserve">Research </w:t>
      </w:r>
      <w:r>
        <w:t xml:space="preserve">                                                                             </w:t>
      </w:r>
      <w:r w:rsidR="00B662AF">
        <w:t>□</w:t>
      </w:r>
    </w:p>
    <w:p w14:paraId="6C5F1FC8" w14:textId="77777777" w:rsidR="00AD76F5" w:rsidRDefault="00AD76F5" w:rsidP="00B662AF">
      <w:pPr>
        <w:pStyle w:val="NoSpacing"/>
      </w:pPr>
    </w:p>
    <w:p w14:paraId="18532888" w14:textId="77777777" w:rsidR="00B662AF" w:rsidRDefault="00AD76F5" w:rsidP="00B662AF">
      <w:pPr>
        <w:pStyle w:val="NoSpacing"/>
      </w:pPr>
      <w:r>
        <w:t xml:space="preserve">        </w:t>
      </w:r>
      <w:r w:rsidR="00B662AF">
        <w:t>Visiting professorships</w:t>
      </w:r>
      <w:r>
        <w:t xml:space="preserve">                                                     </w:t>
      </w:r>
      <w:r w:rsidR="00B662AF">
        <w:t xml:space="preserve"> □</w:t>
      </w:r>
    </w:p>
    <w:p w14:paraId="49469A09" w14:textId="77777777" w:rsidR="00AD76F5" w:rsidRDefault="00AD76F5" w:rsidP="00B662AF">
      <w:pPr>
        <w:pStyle w:val="NoSpacing"/>
      </w:pPr>
    </w:p>
    <w:p w14:paraId="349020B0" w14:textId="77777777" w:rsidR="00B662AF" w:rsidRDefault="00AD76F5" w:rsidP="00B662AF">
      <w:pPr>
        <w:pStyle w:val="NoSpacing"/>
      </w:pPr>
      <w:r>
        <w:t xml:space="preserve">        </w:t>
      </w:r>
      <w:r w:rsidR="00B662AF">
        <w:t xml:space="preserve">Scholarships </w:t>
      </w:r>
      <w:r>
        <w:t xml:space="preserve">                                                                       </w:t>
      </w:r>
      <w:r w:rsidR="00B662AF">
        <w:t>□</w:t>
      </w:r>
    </w:p>
    <w:p w14:paraId="1842DC7A" w14:textId="77777777" w:rsidR="00AD76F5" w:rsidRDefault="00AD76F5" w:rsidP="00B662AF">
      <w:pPr>
        <w:pStyle w:val="NoSpacing"/>
      </w:pPr>
    </w:p>
    <w:p w14:paraId="5810F44F" w14:textId="77777777" w:rsidR="00B662AF" w:rsidRDefault="00AD76F5" w:rsidP="00B662AF">
      <w:pPr>
        <w:pStyle w:val="NoSpacing"/>
      </w:pPr>
      <w:r>
        <w:t xml:space="preserve">        I</w:t>
      </w:r>
      <w:r w:rsidR="00B662AF">
        <w:t>nstitutional development</w:t>
      </w:r>
      <w:r>
        <w:t xml:space="preserve">                                               </w:t>
      </w:r>
      <w:r w:rsidR="00B662AF">
        <w:t xml:space="preserve"> □</w:t>
      </w:r>
    </w:p>
    <w:p w14:paraId="1D795930" w14:textId="77777777" w:rsidR="00CB5B58" w:rsidRDefault="00AD76F5" w:rsidP="00B662AF">
      <w:pPr>
        <w:pStyle w:val="NoSpacing"/>
      </w:pPr>
      <w:r>
        <w:t xml:space="preserve">        </w:t>
      </w:r>
      <w:r w:rsidR="00B662AF">
        <w:t>(including strengthening of information/library services, laboratories and so on)</w:t>
      </w:r>
    </w:p>
    <w:p w14:paraId="535F3BC9" w14:textId="77777777" w:rsidR="00AD76F5" w:rsidRDefault="00AD76F5" w:rsidP="00B662AF">
      <w:pPr>
        <w:pStyle w:val="NoSpacing"/>
      </w:pPr>
    </w:p>
    <w:p w14:paraId="07857473" w14:textId="77777777" w:rsidR="00AD76F5" w:rsidRDefault="00AD76F5" w:rsidP="00B662AF">
      <w:pPr>
        <w:pStyle w:val="NoSpacing"/>
      </w:pPr>
    </w:p>
    <w:p w14:paraId="25D11EDE" w14:textId="77777777" w:rsidR="00AD76F5" w:rsidRPr="00AD76F5" w:rsidRDefault="00AD76F5" w:rsidP="00AD76F5">
      <w:pPr>
        <w:pStyle w:val="NoSpacing"/>
        <w:rPr>
          <w:b/>
          <w:i/>
        </w:rPr>
      </w:pPr>
      <w:r w:rsidRPr="00AD76F5">
        <w:rPr>
          <w:b/>
          <w:i/>
        </w:rPr>
        <w:t>6.    Target beneficiaries</w:t>
      </w:r>
    </w:p>
    <w:p w14:paraId="629A023D" w14:textId="77777777" w:rsidR="00AD76F5" w:rsidRDefault="00AD76F5" w:rsidP="00AD76F5">
      <w:pPr>
        <w:pStyle w:val="NoSpacing"/>
      </w:pPr>
    </w:p>
    <w:p w14:paraId="4954C4F6" w14:textId="77777777" w:rsidR="00AD76F5" w:rsidRDefault="00AD76F5" w:rsidP="00AD76F5">
      <w:pPr>
        <w:pStyle w:val="NoSpacing"/>
      </w:pPr>
      <w:r>
        <w:t xml:space="preserve">       Students                                                                               □</w:t>
      </w:r>
    </w:p>
    <w:p w14:paraId="5414F34C" w14:textId="77777777" w:rsidR="00AD76F5" w:rsidRDefault="00AD76F5" w:rsidP="00AD76F5">
      <w:pPr>
        <w:pStyle w:val="NoSpacing"/>
      </w:pPr>
    </w:p>
    <w:p w14:paraId="42C693F5" w14:textId="77777777" w:rsidR="00AD76F5" w:rsidRDefault="00AD76F5" w:rsidP="00AD76F5">
      <w:pPr>
        <w:pStyle w:val="NoSpacing"/>
      </w:pPr>
      <w:r>
        <w:t xml:space="preserve">       Academics                                                                            □</w:t>
      </w:r>
    </w:p>
    <w:p w14:paraId="572706AD" w14:textId="77777777" w:rsidR="00AD76F5" w:rsidRDefault="00AD76F5" w:rsidP="00AD76F5">
      <w:pPr>
        <w:pStyle w:val="NoSpacing"/>
      </w:pPr>
    </w:p>
    <w:p w14:paraId="0F38118A" w14:textId="77777777" w:rsidR="00AD76F5" w:rsidRDefault="00AD76F5" w:rsidP="00AD76F5">
      <w:pPr>
        <w:pStyle w:val="NoSpacing"/>
      </w:pPr>
      <w:r>
        <w:t xml:space="preserve">       Practitioners                                                                        □</w:t>
      </w:r>
    </w:p>
    <w:p w14:paraId="750583D1" w14:textId="77777777" w:rsidR="00AD76F5" w:rsidRDefault="00AD76F5" w:rsidP="00AD76F5">
      <w:pPr>
        <w:pStyle w:val="NoSpacing"/>
      </w:pPr>
    </w:p>
    <w:p w14:paraId="6F9EDAF7" w14:textId="77777777" w:rsidR="00AD76F5" w:rsidRDefault="00AD76F5" w:rsidP="00AD76F5">
      <w:pPr>
        <w:pStyle w:val="NoSpacing"/>
      </w:pPr>
      <w:r>
        <w:t xml:space="preserve">       Other (specify)                                                                    □</w:t>
      </w:r>
    </w:p>
    <w:p w14:paraId="3C432141" w14:textId="77777777" w:rsidR="00AD76F5" w:rsidRDefault="00AD76F5" w:rsidP="00AD76F5">
      <w:pPr>
        <w:pStyle w:val="NoSpacing"/>
      </w:pPr>
    </w:p>
    <w:p w14:paraId="765F8743" w14:textId="77777777" w:rsidR="00AD76F5" w:rsidRDefault="00AD76F5" w:rsidP="00AD76F5">
      <w:pPr>
        <w:pStyle w:val="NoSpacing"/>
      </w:pPr>
    </w:p>
    <w:p w14:paraId="49D50E93" w14:textId="77777777" w:rsidR="00AD76F5" w:rsidRPr="00AD76F5" w:rsidRDefault="00AD76F5" w:rsidP="00AD76F5">
      <w:pPr>
        <w:pStyle w:val="NoSpacing"/>
        <w:rPr>
          <w:b/>
          <w:i/>
        </w:rPr>
      </w:pPr>
      <w:r w:rsidRPr="00AD76F5">
        <w:rPr>
          <w:b/>
          <w:i/>
        </w:rPr>
        <w:t>7.    Visibility and expected results at the national, regional and international level</w:t>
      </w:r>
    </w:p>
    <w:p w14:paraId="0D9CF359" w14:textId="77777777" w:rsidR="00AD76F5" w:rsidRDefault="00AD76F5" w:rsidP="00AD76F5">
      <w:pPr>
        <w:pStyle w:val="NoSpacing"/>
      </w:pPr>
    </w:p>
    <w:p w14:paraId="59305DEB" w14:textId="77777777" w:rsidR="00AD76F5" w:rsidRDefault="00AD76F5" w:rsidP="00AD76F5">
      <w:pPr>
        <w:pStyle w:val="NoSpacing"/>
      </w:pPr>
      <w:r>
        <w:t>Quantitative and qualitative results clearly identified.</w:t>
      </w:r>
    </w:p>
    <w:p w14:paraId="2F8FF03E" w14:textId="77777777" w:rsidR="00AD76F5" w:rsidRDefault="00AD76F5" w:rsidP="00AD76F5">
      <w:pPr>
        <w:pStyle w:val="NoSpacing"/>
      </w:pPr>
    </w:p>
    <w:p w14:paraId="40003544" w14:textId="77777777" w:rsidR="00AD76F5" w:rsidRPr="00AD76F5" w:rsidRDefault="00AD76F5" w:rsidP="00AD76F5">
      <w:pPr>
        <w:pStyle w:val="NoSpacing"/>
        <w:rPr>
          <w:i/>
        </w:rPr>
      </w:pPr>
      <w:r w:rsidRPr="00AD76F5">
        <w:rPr>
          <w:i/>
        </w:rPr>
        <w:t>Please indicate how the visibility of the project activities will be ensured, for example, through</w:t>
      </w:r>
    </w:p>
    <w:p w14:paraId="63085B20" w14:textId="77777777" w:rsidR="00AD76F5" w:rsidRPr="00AD76F5" w:rsidRDefault="00AD76F5" w:rsidP="00AD76F5">
      <w:pPr>
        <w:pStyle w:val="NoSpacing"/>
        <w:rPr>
          <w:i/>
        </w:rPr>
      </w:pPr>
      <w:r w:rsidRPr="00AD76F5">
        <w:rPr>
          <w:i/>
        </w:rPr>
        <w:t>publications, brochures and websites, including relevant performance indicators and targets.</w:t>
      </w:r>
    </w:p>
    <w:p w14:paraId="529CCA44" w14:textId="77777777" w:rsidR="00AD76F5" w:rsidRDefault="00AD76F5" w:rsidP="00AD76F5">
      <w:pPr>
        <w:pStyle w:val="NoSpacing"/>
      </w:pPr>
    </w:p>
    <w:p w14:paraId="64088544" w14:textId="77777777" w:rsidR="00AD76F5" w:rsidRDefault="00AD76F5" w:rsidP="00AD76F5">
      <w:pPr>
        <w:pStyle w:val="NoSpacing"/>
      </w:pPr>
    </w:p>
    <w:p w14:paraId="35ED777E" w14:textId="77777777" w:rsidR="00AD76F5" w:rsidRPr="00AD76F5" w:rsidRDefault="00AD76F5" w:rsidP="00AD76F5">
      <w:pPr>
        <w:pStyle w:val="NoSpacing"/>
        <w:rPr>
          <w:b/>
          <w:i/>
        </w:rPr>
      </w:pPr>
      <w:r w:rsidRPr="00AD76F5">
        <w:rPr>
          <w:b/>
          <w:i/>
        </w:rPr>
        <w:t>8.    Implementation strategy</w:t>
      </w:r>
    </w:p>
    <w:p w14:paraId="720DE4ED" w14:textId="77777777" w:rsidR="00AD76F5" w:rsidRDefault="00AD76F5" w:rsidP="00AD76F5">
      <w:pPr>
        <w:pStyle w:val="NoSpacing"/>
      </w:pPr>
    </w:p>
    <w:p w14:paraId="1A14553B" w14:textId="77777777" w:rsidR="00AD76F5" w:rsidRPr="009D1FDA" w:rsidRDefault="00AD76F5" w:rsidP="00AD76F5">
      <w:pPr>
        <w:pStyle w:val="NoSpacing"/>
        <w:rPr>
          <w:i/>
        </w:rPr>
      </w:pPr>
      <w:r w:rsidRPr="009D1FDA">
        <w:rPr>
          <w:i/>
        </w:rPr>
        <w:t>Please indicate how the project will be implemented.</w:t>
      </w:r>
    </w:p>
    <w:p w14:paraId="19167919" w14:textId="77777777" w:rsidR="009D1FDA" w:rsidRDefault="009D1FDA" w:rsidP="00AD76F5">
      <w:pPr>
        <w:pStyle w:val="NoSpacing"/>
      </w:pPr>
    </w:p>
    <w:p w14:paraId="0E30848F" w14:textId="77777777" w:rsidR="00AD76F5" w:rsidRDefault="009D1FDA" w:rsidP="00AD76F5">
      <w:pPr>
        <w:pStyle w:val="NoSpacing"/>
      </w:pPr>
      <w:r>
        <w:tab/>
      </w:r>
      <w:r w:rsidR="00AD76F5">
        <w:t>1.</w:t>
      </w:r>
      <w:r>
        <w:t xml:space="preserve">   </w:t>
      </w:r>
      <w:r w:rsidR="00AD76F5">
        <w:t xml:space="preserve"> Management</w:t>
      </w:r>
    </w:p>
    <w:p w14:paraId="765A1892" w14:textId="77777777" w:rsidR="009D1FDA" w:rsidRDefault="009D1FDA" w:rsidP="00AD76F5">
      <w:pPr>
        <w:pStyle w:val="NoSpacing"/>
      </w:pPr>
    </w:p>
    <w:p w14:paraId="796D82D6" w14:textId="77777777" w:rsidR="00AD76F5" w:rsidRDefault="009D1FDA" w:rsidP="00AD76F5">
      <w:pPr>
        <w:pStyle w:val="NoSpacing"/>
      </w:pPr>
      <w:r>
        <w:tab/>
      </w:r>
      <w:r w:rsidR="00AD76F5">
        <w:t xml:space="preserve">2. </w:t>
      </w:r>
      <w:r>
        <w:t xml:space="preserve">   </w:t>
      </w:r>
      <w:r w:rsidR="00AD76F5">
        <w:t>Capacity-building</w:t>
      </w:r>
    </w:p>
    <w:p w14:paraId="794137DC" w14:textId="77777777" w:rsidR="009D1FDA" w:rsidRDefault="009D1FDA" w:rsidP="00AD76F5">
      <w:pPr>
        <w:pStyle w:val="NoSpacing"/>
      </w:pPr>
    </w:p>
    <w:p w14:paraId="5608F752" w14:textId="77777777" w:rsidR="00AD76F5" w:rsidRDefault="009D1FDA" w:rsidP="00AD76F5">
      <w:pPr>
        <w:pStyle w:val="NoSpacing"/>
      </w:pPr>
      <w:r>
        <w:lastRenderedPageBreak/>
        <w:tab/>
      </w:r>
      <w:r w:rsidR="00AD76F5">
        <w:t xml:space="preserve">3. </w:t>
      </w:r>
      <w:r>
        <w:t xml:space="preserve">  </w:t>
      </w:r>
      <w:r w:rsidR="00AD76F5">
        <w:t>Sustainability</w:t>
      </w:r>
    </w:p>
    <w:p w14:paraId="3104DD21" w14:textId="77777777" w:rsidR="009D1FDA" w:rsidRDefault="009D1FDA" w:rsidP="00AD76F5">
      <w:pPr>
        <w:pStyle w:val="NoSpacing"/>
      </w:pPr>
    </w:p>
    <w:p w14:paraId="22A41AC0" w14:textId="77777777" w:rsidR="009D1FDA" w:rsidRDefault="00AD76F5" w:rsidP="00AD76F5">
      <w:pPr>
        <w:pStyle w:val="NoSpacing"/>
        <w:numPr>
          <w:ilvl w:val="0"/>
          <w:numId w:val="3"/>
        </w:numPr>
      </w:pPr>
      <w:r>
        <w:t>linkages with other relevant activities at institutional, national, regional and</w:t>
      </w:r>
      <w:r w:rsidR="009D1FDA">
        <w:t xml:space="preserve"> </w:t>
      </w:r>
      <w:r>
        <w:t>international levels</w:t>
      </w:r>
    </w:p>
    <w:p w14:paraId="0CA2F079" w14:textId="77777777" w:rsidR="00AD76F5" w:rsidRDefault="00AD76F5" w:rsidP="00AD76F5">
      <w:pPr>
        <w:pStyle w:val="NoSpacing"/>
        <w:numPr>
          <w:ilvl w:val="0"/>
          <w:numId w:val="3"/>
        </w:numPr>
      </w:pPr>
      <w:r>
        <w:t>how will benefits be sustained?</w:t>
      </w:r>
    </w:p>
    <w:p w14:paraId="61F018B0" w14:textId="77777777" w:rsidR="009D1FDA" w:rsidRDefault="009D1FDA" w:rsidP="00AD76F5">
      <w:pPr>
        <w:pStyle w:val="NoSpacing"/>
        <w:numPr>
          <w:ilvl w:val="0"/>
          <w:numId w:val="3"/>
        </w:numPr>
      </w:pPr>
    </w:p>
    <w:p w14:paraId="52F003C2" w14:textId="77777777" w:rsidR="00AD76F5" w:rsidRDefault="009D1FDA" w:rsidP="00AD76F5">
      <w:pPr>
        <w:pStyle w:val="NoSpacing"/>
      </w:pPr>
      <w:r>
        <w:tab/>
      </w:r>
      <w:r w:rsidR="00AD76F5">
        <w:t xml:space="preserve">4. </w:t>
      </w:r>
      <w:r>
        <w:t xml:space="preserve">   </w:t>
      </w:r>
      <w:r w:rsidR="00AD76F5">
        <w:t>Transfer of knowledge</w:t>
      </w:r>
    </w:p>
    <w:p w14:paraId="5CCD11ED" w14:textId="77777777" w:rsidR="009D1FDA" w:rsidRDefault="009D1FDA" w:rsidP="00AD76F5">
      <w:pPr>
        <w:pStyle w:val="NoSpacing"/>
      </w:pPr>
    </w:p>
    <w:p w14:paraId="423592E1" w14:textId="77777777" w:rsidR="009D1FDA" w:rsidRDefault="009D1FDA" w:rsidP="00AD76F5">
      <w:pPr>
        <w:pStyle w:val="NoSpacing"/>
      </w:pPr>
    </w:p>
    <w:p w14:paraId="1C509D27" w14:textId="77777777" w:rsidR="00AD76F5" w:rsidRDefault="00AD76F5" w:rsidP="00AD76F5">
      <w:pPr>
        <w:pStyle w:val="NoSpacing"/>
        <w:rPr>
          <w:b/>
          <w:i/>
        </w:rPr>
      </w:pPr>
      <w:r w:rsidRPr="009D1FDA">
        <w:rPr>
          <w:b/>
          <w:i/>
        </w:rPr>
        <w:t>9.</w:t>
      </w:r>
      <w:r w:rsidR="009D1FDA">
        <w:rPr>
          <w:b/>
          <w:i/>
        </w:rPr>
        <w:t xml:space="preserve">    </w:t>
      </w:r>
      <w:r w:rsidRPr="009D1FDA">
        <w:rPr>
          <w:b/>
          <w:i/>
        </w:rPr>
        <w:t xml:space="preserve"> Proposed schedule of major activities</w:t>
      </w:r>
    </w:p>
    <w:p w14:paraId="5BA9ABB8" w14:textId="77777777" w:rsidR="009D1FDA" w:rsidRPr="009D1FDA" w:rsidRDefault="009D1FDA" w:rsidP="00AD76F5">
      <w:pPr>
        <w:pStyle w:val="NoSpacing"/>
        <w:rPr>
          <w:b/>
          <w:i/>
        </w:rPr>
      </w:pPr>
    </w:p>
    <w:p w14:paraId="172DA7C9" w14:textId="77777777" w:rsidR="00AD76F5" w:rsidRDefault="00AD76F5" w:rsidP="00AD76F5">
      <w:pPr>
        <w:pStyle w:val="NoSpacing"/>
      </w:pPr>
      <w:r>
        <w:t>There should be a clear link between the activities and the objectives to be achieved. The</w:t>
      </w:r>
    </w:p>
    <w:p w14:paraId="4D8A79C0" w14:textId="77777777" w:rsidR="00AD76F5" w:rsidRDefault="00AD76F5" w:rsidP="00AD76F5">
      <w:pPr>
        <w:pStyle w:val="NoSpacing"/>
      </w:pPr>
      <w:r>
        <w:t>schedule should show activities, timing and expected outcomes.</w:t>
      </w:r>
    </w:p>
    <w:p w14:paraId="546D8946" w14:textId="77777777" w:rsidR="009D1FDA" w:rsidRDefault="009D1FDA" w:rsidP="00AD76F5">
      <w:pPr>
        <w:pStyle w:val="NoSpacing"/>
      </w:pPr>
    </w:p>
    <w:p w14:paraId="09382A0F" w14:textId="77777777" w:rsidR="009D1FDA" w:rsidRDefault="009D1FDA" w:rsidP="00AD76F5">
      <w:pPr>
        <w:pStyle w:val="NoSpacing"/>
      </w:pPr>
    </w:p>
    <w:p w14:paraId="4AB23CF1" w14:textId="77777777" w:rsidR="009D1FDA" w:rsidRPr="009D1FDA" w:rsidRDefault="009D1FDA" w:rsidP="009D1FDA">
      <w:pPr>
        <w:pStyle w:val="NoSpacing"/>
        <w:rPr>
          <w:b/>
        </w:rPr>
      </w:pPr>
      <w:r w:rsidRPr="009D1FDA">
        <w:rPr>
          <w:b/>
        </w:rPr>
        <w:t>C.    PARTNERSHIPS/NETWORKING</w:t>
      </w:r>
    </w:p>
    <w:p w14:paraId="32D8CBEF" w14:textId="77777777" w:rsidR="009D1FDA" w:rsidRDefault="009D1FDA" w:rsidP="009D1FDA">
      <w:pPr>
        <w:pStyle w:val="NoSpacing"/>
      </w:pPr>
    </w:p>
    <w:p w14:paraId="42145642" w14:textId="77777777" w:rsidR="009D1FDA" w:rsidRDefault="009D1FDA" w:rsidP="009D1FDA">
      <w:pPr>
        <w:pStyle w:val="NoSpacing"/>
      </w:pPr>
      <w:r>
        <w:t>The UNITWIN/UNESCO Chairs Programme encourages partnerships (North-South-South)</w:t>
      </w:r>
    </w:p>
    <w:p w14:paraId="213DF1ED" w14:textId="77777777" w:rsidR="009D1FDA" w:rsidRDefault="009D1FDA" w:rsidP="009D1FDA">
      <w:pPr>
        <w:pStyle w:val="NoSpacing"/>
      </w:pPr>
      <w:r>
        <w:t>among institutions of higher education, NGOs, foundations, agencies, and public and private</w:t>
      </w:r>
    </w:p>
    <w:p w14:paraId="6076E3AB" w14:textId="77777777" w:rsidR="009D1FDA" w:rsidRDefault="009D1FDA" w:rsidP="009D1FDA">
      <w:pPr>
        <w:pStyle w:val="NoSpacing"/>
      </w:pPr>
      <w:r>
        <w:t>sector organizations or businesses.</w:t>
      </w:r>
    </w:p>
    <w:p w14:paraId="4C08F767" w14:textId="77777777" w:rsidR="009D1FDA" w:rsidRDefault="009D1FDA" w:rsidP="009D1FDA">
      <w:pPr>
        <w:pStyle w:val="NoSpacing"/>
      </w:pPr>
    </w:p>
    <w:p w14:paraId="0F0813EC" w14:textId="77777777" w:rsidR="009D1FDA" w:rsidRPr="009D1FDA" w:rsidRDefault="009D1FDA" w:rsidP="009D1FDA">
      <w:pPr>
        <w:pStyle w:val="NoSpacing"/>
        <w:rPr>
          <w:i/>
        </w:rPr>
      </w:pPr>
      <w:r w:rsidRPr="009D1FDA">
        <w:rPr>
          <w:i/>
        </w:rPr>
        <w:t>Please attach letters of support from the heads of the institutions or businesses concerned,</w:t>
      </w:r>
    </w:p>
    <w:p w14:paraId="43F0EE9F" w14:textId="77777777" w:rsidR="009D1FDA" w:rsidRPr="009D1FDA" w:rsidRDefault="009D1FDA" w:rsidP="009D1FDA">
      <w:pPr>
        <w:pStyle w:val="NoSpacing"/>
        <w:rPr>
          <w:i/>
        </w:rPr>
      </w:pPr>
      <w:r w:rsidRPr="009D1FDA">
        <w:rPr>
          <w:i/>
        </w:rPr>
        <w:t>confirming their commitment to cooperate and to contribute to the project.</w:t>
      </w:r>
    </w:p>
    <w:p w14:paraId="0CFF11D9" w14:textId="77777777" w:rsidR="009D1FDA" w:rsidRDefault="009D1FDA" w:rsidP="009D1FDA">
      <w:pPr>
        <w:pStyle w:val="NoSpacing"/>
      </w:pPr>
    </w:p>
    <w:p w14:paraId="305C5B45" w14:textId="77777777" w:rsidR="009D1FDA" w:rsidRDefault="009D1FDA" w:rsidP="009D1FDA">
      <w:pPr>
        <w:pStyle w:val="NoSpacing"/>
      </w:pPr>
      <w:r>
        <w:tab/>
        <w:t>1.    Participating partner institutions (name and address of each)</w:t>
      </w:r>
    </w:p>
    <w:p w14:paraId="62262AB3" w14:textId="77777777" w:rsidR="009D1FDA" w:rsidRDefault="009D1FDA" w:rsidP="009D1FDA">
      <w:pPr>
        <w:pStyle w:val="NoSpacing"/>
      </w:pPr>
      <w:r>
        <w:tab/>
        <w:t xml:space="preserve">       Confirmed:</w:t>
      </w:r>
    </w:p>
    <w:p w14:paraId="6D40FD8D" w14:textId="77777777" w:rsidR="009D1FDA" w:rsidRDefault="009D1FDA" w:rsidP="009D1FDA">
      <w:pPr>
        <w:pStyle w:val="NoSpacing"/>
      </w:pPr>
      <w:r>
        <w:tab/>
        <w:t xml:space="preserve">       Proposed:</w:t>
      </w:r>
    </w:p>
    <w:p w14:paraId="714BF2F8" w14:textId="77777777" w:rsidR="009D1FDA" w:rsidRDefault="009D1FDA" w:rsidP="009D1FDA">
      <w:pPr>
        <w:pStyle w:val="NoSpacing"/>
      </w:pPr>
    </w:p>
    <w:p w14:paraId="09B511E7" w14:textId="77777777" w:rsidR="009D1FDA" w:rsidRDefault="009D1FDA" w:rsidP="009D1FDA">
      <w:pPr>
        <w:pStyle w:val="NoSpacing"/>
      </w:pPr>
      <w:r>
        <w:tab/>
        <w:t>2.    Other inter-university networks for partnership (name and address of each)</w:t>
      </w:r>
    </w:p>
    <w:p w14:paraId="027C7D80" w14:textId="77777777" w:rsidR="00256983" w:rsidRDefault="00256983" w:rsidP="009D1FDA">
      <w:pPr>
        <w:pStyle w:val="NoSpacing"/>
      </w:pPr>
    </w:p>
    <w:p w14:paraId="7CE73BE9" w14:textId="77777777" w:rsidR="00256983" w:rsidRDefault="00256983" w:rsidP="009D1FDA">
      <w:pPr>
        <w:pStyle w:val="NoSpacing"/>
      </w:pPr>
    </w:p>
    <w:p w14:paraId="4DF2647D" w14:textId="77777777" w:rsidR="00256983" w:rsidRDefault="00256983" w:rsidP="00256983">
      <w:pPr>
        <w:pStyle w:val="NoSpacing"/>
        <w:rPr>
          <w:b/>
        </w:rPr>
      </w:pPr>
      <w:r w:rsidRPr="00256983">
        <w:rPr>
          <w:b/>
        </w:rPr>
        <w:t xml:space="preserve">D. </w:t>
      </w:r>
      <w:r>
        <w:rPr>
          <w:b/>
        </w:rPr>
        <w:t xml:space="preserve">    </w:t>
      </w:r>
      <w:r w:rsidRPr="00256983">
        <w:rPr>
          <w:b/>
        </w:rPr>
        <w:t>FUNDING OF THE PROJECT</w:t>
      </w:r>
    </w:p>
    <w:p w14:paraId="6705F024" w14:textId="77777777" w:rsidR="00256983" w:rsidRPr="00256983" w:rsidRDefault="00256983" w:rsidP="00256983">
      <w:pPr>
        <w:pStyle w:val="NoSpacing"/>
        <w:rPr>
          <w:b/>
        </w:rPr>
      </w:pPr>
    </w:p>
    <w:p w14:paraId="69DA8206" w14:textId="77777777" w:rsidR="00256983" w:rsidRDefault="00256983" w:rsidP="00256983">
      <w:pPr>
        <w:pStyle w:val="NoSpacing"/>
        <w:rPr>
          <w:i/>
        </w:rPr>
      </w:pPr>
      <w:r w:rsidRPr="00256983">
        <w:rPr>
          <w:i/>
        </w:rPr>
        <w:t>Please attach supporting documents for each type of financing, for example, exchange of</w:t>
      </w:r>
      <w:r>
        <w:rPr>
          <w:i/>
        </w:rPr>
        <w:t xml:space="preserve"> </w:t>
      </w:r>
      <w:r w:rsidRPr="00256983">
        <w:rPr>
          <w:i/>
        </w:rPr>
        <w:t>letters.</w:t>
      </w:r>
    </w:p>
    <w:p w14:paraId="7EBAFE10" w14:textId="77777777" w:rsidR="00256983" w:rsidRPr="00256983" w:rsidRDefault="00256983" w:rsidP="00256983">
      <w:pPr>
        <w:pStyle w:val="NoSpacing"/>
      </w:pPr>
    </w:p>
    <w:p w14:paraId="66B19C81" w14:textId="77777777" w:rsidR="00256983" w:rsidRDefault="00256983" w:rsidP="00256983">
      <w:pPr>
        <w:pStyle w:val="NoSpacing"/>
      </w:pPr>
      <w:r>
        <w:t>1.    Total project budget – full details – categories of expenditure, etc.</w:t>
      </w:r>
    </w:p>
    <w:p w14:paraId="46CDE1E5" w14:textId="77777777" w:rsidR="00256983" w:rsidRDefault="00256983" w:rsidP="00256983">
      <w:pPr>
        <w:pStyle w:val="NoSpacing"/>
      </w:pPr>
    </w:p>
    <w:p w14:paraId="635FF0A5" w14:textId="77777777" w:rsidR="00256983" w:rsidRDefault="00256983" w:rsidP="00256983">
      <w:pPr>
        <w:pStyle w:val="NoSpacing"/>
      </w:pPr>
      <w:r>
        <w:t>2.    Contribution of your institution</w:t>
      </w:r>
    </w:p>
    <w:p w14:paraId="729FDDB4" w14:textId="77777777" w:rsidR="00256983" w:rsidRDefault="00256983" w:rsidP="00256983">
      <w:pPr>
        <w:pStyle w:val="NoSpacing"/>
      </w:pPr>
    </w:p>
    <w:p w14:paraId="7A093494" w14:textId="77777777" w:rsidR="00256983" w:rsidRDefault="00256983" w:rsidP="00256983">
      <w:pPr>
        <w:pStyle w:val="NoSpacing"/>
      </w:pPr>
      <w:r>
        <w:tab/>
        <w:t>Budgetary provision (in US $)</w:t>
      </w:r>
    </w:p>
    <w:p w14:paraId="4E330B13" w14:textId="77777777" w:rsidR="00256983" w:rsidRDefault="00256983" w:rsidP="00256983">
      <w:pPr>
        <w:pStyle w:val="NoSpacing"/>
      </w:pPr>
    </w:p>
    <w:p w14:paraId="173CB4BE" w14:textId="77777777" w:rsidR="00256983" w:rsidRDefault="00256983" w:rsidP="00256983">
      <w:pPr>
        <w:pStyle w:val="NoSpacing"/>
      </w:pPr>
      <w:r>
        <w:tab/>
        <w:t>In-kind services (in US $)</w:t>
      </w:r>
    </w:p>
    <w:p w14:paraId="0EEE9287" w14:textId="77777777" w:rsidR="00256983" w:rsidRDefault="00256983" w:rsidP="00256983">
      <w:pPr>
        <w:pStyle w:val="NoSpacing"/>
      </w:pPr>
    </w:p>
    <w:p w14:paraId="7177ECAD" w14:textId="77777777" w:rsidR="00256983" w:rsidRDefault="00256983" w:rsidP="00256983">
      <w:pPr>
        <w:pStyle w:val="NoSpacing"/>
      </w:pPr>
      <w:r>
        <w:t>3.     Additional resources to mobilize</w:t>
      </w:r>
    </w:p>
    <w:p w14:paraId="20BFAC6D" w14:textId="77777777" w:rsidR="00256983" w:rsidRDefault="00256983" w:rsidP="00256983">
      <w:pPr>
        <w:pStyle w:val="NoSpacing"/>
      </w:pPr>
    </w:p>
    <w:p w14:paraId="74468392" w14:textId="77777777" w:rsidR="00256983" w:rsidRDefault="00256983" w:rsidP="00256983">
      <w:pPr>
        <w:pStyle w:val="NoSpacing"/>
        <w:numPr>
          <w:ilvl w:val="0"/>
          <w:numId w:val="4"/>
        </w:numPr>
      </w:pPr>
      <w:r>
        <w:t>Please refer to the total project budget under D.1 and indicate items for which you will</w:t>
      </w:r>
    </w:p>
    <w:p w14:paraId="50327E29" w14:textId="77777777" w:rsidR="00256983" w:rsidRDefault="00256983" w:rsidP="00256983">
      <w:pPr>
        <w:pStyle w:val="NoSpacing"/>
      </w:pPr>
      <w:r>
        <w:tab/>
        <w:t>mobilize additional resources</w:t>
      </w:r>
      <w:r w:rsidR="00C91DF5">
        <w:t>.</w:t>
      </w:r>
    </w:p>
    <w:p w14:paraId="3C1ECA21" w14:textId="77777777" w:rsidR="00256983" w:rsidRDefault="00256983" w:rsidP="00256983">
      <w:pPr>
        <w:pStyle w:val="NoSpacing"/>
      </w:pPr>
    </w:p>
    <w:p w14:paraId="043D28A9" w14:textId="77777777" w:rsidR="00256983" w:rsidRDefault="00256983" w:rsidP="00256983">
      <w:pPr>
        <w:pStyle w:val="NoSpacing"/>
        <w:numPr>
          <w:ilvl w:val="0"/>
          <w:numId w:val="4"/>
        </w:numPr>
      </w:pPr>
      <w:r>
        <w:t>Indicate donor funding source, purpose and amounts (US $) – contributions proposed</w:t>
      </w:r>
    </w:p>
    <w:p w14:paraId="394D989D" w14:textId="77777777" w:rsidR="00256983" w:rsidRDefault="00256983" w:rsidP="00256983">
      <w:pPr>
        <w:pStyle w:val="NoSpacing"/>
      </w:pPr>
      <w:r>
        <w:tab/>
        <w:t>or approved by donors</w:t>
      </w:r>
      <w:r w:rsidR="00C91DF5">
        <w:t>.</w:t>
      </w:r>
    </w:p>
    <w:p w14:paraId="70E481DE" w14:textId="77777777" w:rsidR="00256983" w:rsidRDefault="00256983" w:rsidP="00256983">
      <w:pPr>
        <w:pStyle w:val="NoSpacing"/>
      </w:pPr>
    </w:p>
    <w:p w14:paraId="095722C1" w14:textId="77777777" w:rsidR="00256983" w:rsidRDefault="00256983" w:rsidP="00256983">
      <w:pPr>
        <w:pStyle w:val="NoSpacing"/>
        <w:numPr>
          <w:ilvl w:val="0"/>
          <w:numId w:val="4"/>
        </w:numPr>
      </w:pPr>
      <w:r>
        <w:lastRenderedPageBreak/>
        <w:t>Potential funding sources (for example, UNDP, regional development banks, foundations, NGOs, national/bilateral donors, the public or private sector).  Indicate those funding sources for which your institutions/associations or the national authorities in your country are in a position to approach and those for which you request external support</w:t>
      </w:r>
      <w:r w:rsidR="00C91DF5">
        <w:t>.</w:t>
      </w:r>
    </w:p>
    <w:p w14:paraId="6EDCF863" w14:textId="77777777" w:rsidR="005612D6" w:rsidRDefault="005612D6" w:rsidP="005612D6">
      <w:pPr>
        <w:pStyle w:val="NoSpacing"/>
      </w:pPr>
    </w:p>
    <w:p w14:paraId="2E31E999" w14:textId="77777777" w:rsidR="005612D6" w:rsidRDefault="005612D6" w:rsidP="005612D6">
      <w:pPr>
        <w:pStyle w:val="NoSpacing"/>
      </w:pPr>
    </w:p>
    <w:p w14:paraId="4BDB6155" w14:textId="77777777" w:rsidR="005612D6" w:rsidRPr="005612D6" w:rsidRDefault="005612D6" w:rsidP="005612D6">
      <w:pPr>
        <w:pStyle w:val="NoSpacing"/>
        <w:rPr>
          <w:b/>
        </w:rPr>
      </w:pPr>
      <w:r w:rsidRPr="005612D6">
        <w:rPr>
          <w:b/>
        </w:rPr>
        <w:t>E.     SUPPORT</w:t>
      </w:r>
    </w:p>
    <w:p w14:paraId="3A31D00C" w14:textId="77777777" w:rsidR="005612D6" w:rsidRDefault="005612D6" w:rsidP="005612D6">
      <w:pPr>
        <w:pStyle w:val="NoSpacing"/>
      </w:pPr>
    </w:p>
    <w:p w14:paraId="240731DB" w14:textId="77777777" w:rsidR="005612D6" w:rsidRPr="005612D6" w:rsidRDefault="005612D6" w:rsidP="005612D6">
      <w:pPr>
        <w:pStyle w:val="NoSpacing"/>
        <w:rPr>
          <w:b/>
          <w:i/>
        </w:rPr>
      </w:pPr>
      <w:r w:rsidRPr="005612D6">
        <w:rPr>
          <w:b/>
          <w:i/>
        </w:rPr>
        <w:t>Institutional support</w:t>
      </w:r>
    </w:p>
    <w:p w14:paraId="43105BB3" w14:textId="77777777" w:rsidR="005612D6" w:rsidRDefault="005612D6" w:rsidP="005612D6">
      <w:pPr>
        <w:pStyle w:val="NoSpacing"/>
      </w:pPr>
      <w:r>
        <w:t>Please note that the project should be presented by the Vice-Chancellors, Rectors or</w:t>
      </w:r>
    </w:p>
    <w:p w14:paraId="659AC442" w14:textId="77777777" w:rsidR="005612D6" w:rsidRDefault="005612D6" w:rsidP="005612D6">
      <w:pPr>
        <w:pStyle w:val="NoSpacing"/>
      </w:pPr>
      <w:r>
        <w:t>Presidents of the participating institutions.</w:t>
      </w:r>
    </w:p>
    <w:p w14:paraId="7D67F6D5" w14:textId="77777777" w:rsidR="00C91DF5" w:rsidRDefault="00C91DF5" w:rsidP="005612D6">
      <w:pPr>
        <w:pStyle w:val="NoSpacing"/>
      </w:pPr>
    </w:p>
    <w:p w14:paraId="187547EF" w14:textId="77777777" w:rsidR="005612D6" w:rsidRPr="00C91DF5" w:rsidRDefault="005612D6" w:rsidP="005612D6">
      <w:pPr>
        <w:pStyle w:val="NoSpacing"/>
        <w:rPr>
          <w:b/>
          <w:i/>
        </w:rPr>
      </w:pPr>
      <w:r w:rsidRPr="00C91DF5">
        <w:rPr>
          <w:b/>
          <w:i/>
        </w:rPr>
        <w:t>UNESCO support</w:t>
      </w:r>
    </w:p>
    <w:p w14:paraId="66556DB8" w14:textId="77777777" w:rsidR="005612D6" w:rsidRDefault="005612D6" w:rsidP="005612D6">
      <w:pPr>
        <w:pStyle w:val="NoSpacing"/>
      </w:pPr>
      <w:r>
        <w:t>Involvement of the UNESCO Offices, Institutes and Centres in your region is important for the</w:t>
      </w:r>
    </w:p>
    <w:p w14:paraId="765F1A23" w14:textId="77777777" w:rsidR="005612D6" w:rsidRDefault="005612D6" w:rsidP="005612D6">
      <w:pPr>
        <w:pStyle w:val="NoSpacing"/>
      </w:pPr>
      <w:r>
        <w:t xml:space="preserve">processing of the project proposal. </w:t>
      </w:r>
      <w:r w:rsidR="00C91DF5">
        <w:t xml:space="preserve"> </w:t>
      </w:r>
      <w:r>
        <w:t>Contact with the relevant programme sector at UNESCO</w:t>
      </w:r>
    </w:p>
    <w:p w14:paraId="397A98F1" w14:textId="77777777" w:rsidR="005612D6" w:rsidRDefault="005612D6" w:rsidP="005612D6">
      <w:pPr>
        <w:pStyle w:val="NoSpacing"/>
      </w:pPr>
      <w:r>
        <w:t xml:space="preserve">Headquarters can also help in defining the project. </w:t>
      </w:r>
      <w:r w:rsidR="00C91DF5">
        <w:t xml:space="preserve"> </w:t>
      </w:r>
      <w:r>
        <w:t>In the case of applications for UNITWIN</w:t>
      </w:r>
    </w:p>
    <w:p w14:paraId="2F4A2281" w14:textId="77777777" w:rsidR="005612D6" w:rsidRDefault="005612D6" w:rsidP="005612D6">
      <w:pPr>
        <w:pStyle w:val="NoSpacing"/>
      </w:pPr>
      <w:r>
        <w:t>Cooperation Programmes, it is recommended that proposals be prepared in consultation with</w:t>
      </w:r>
    </w:p>
    <w:p w14:paraId="4A1A773E" w14:textId="77777777" w:rsidR="005612D6" w:rsidRDefault="005612D6" w:rsidP="005612D6">
      <w:pPr>
        <w:pStyle w:val="NoSpacing"/>
      </w:pPr>
      <w:r>
        <w:t>the UNESCO Focal Point/staff responsible for the area of expertise at UNESCO Headquarters.</w:t>
      </w:r>
    </w:p>
    <w:p w14:paraId="745D7131" w14:textId="77777777" w:rsidR="00C91DF5" w:rsidRDefault="00C91DF5" w:rsidP="005612D6">
      <w:pPr>
        <w:pStyle w:val="NoSpacing"/>
      </w:pPr>
    </w:p>
    <w:p w14:paraId="3FCC65AE" w14:textId="77777777" w:rsidR="005612D6" w:rsidRPr="00C91DF5" w:rsidRDefault="005612D6" w:rsidP="005612D6">
      <w:pPr>
        <w:pStyle w:val="NoSpacing"/>
        <w:rPr>
          <w:b/>
          <w:i/>
        </w:rPr>
      </w:pPr>
      <w:r w:rsidRPr="00C91DF5">
        <w:rPr>
          <w:b/>
          <w:i/>
        </w:rPr>
        <w:t>Support by the National Commission for UNESCO in the country concerned</w:t>
      </w:r>
    </w:p>
    <w:p w14:paraId="1F6587E0" w14:textId="77777777" w:rsidR="005612D6" w:rsidRDefault="005612D6" w:rsidP="005612D6">
      <w:pPr>
        <w:pStyle w:val="NoSpacing"/>
      </w:pPr>
      <w:r>
        <w:t>The UNESCO National Commission plays a vital role in the UNITWIN/UNESCO Chairs</w:t>
      </w:r>
    </w:p>
    <w:p w14:paraId="151A50AE" w14:textId="77777777" w:rsidR="005612D6" w:rsidRDefault="005612D6" w:rsidP="005612D6">
      <w:pPr>
        <w:pStyle w:val="NoSpacing"/>
      </w:pPr>
      <w:r>
        <w:t>Programme and should be a partner in the national discussions on the proposal for a UNESCO</w:t>
      </w:r>
    </w:p>
    <w:p w14:paraId="2D95CE72" w14:textId="77777777" w:rsidR="005612D6" w:rsidRDefault="005612D6" w:rsidP="005612D6">
      <w:pPr>
        <w:pStyle w:val="NoSpacing"/>
      </w:pPr>
      <w:r>
        <w:t>Chair or UNITWIN Cooperation Programme.</w:t>
      </w:r>
    </w:p>
    <w:p w14:paraId="671DBDD5" w14:textId="77777777" w:rsidR="00C91DF5" w:rsidRDefault="00C91DF5" w:rsidP="005612D6">
      <w:pPr>
        <w:pStyle w:val="NoSpacing"/>
      </w:pPr>
    </w:p>
    <w:p w14:paraId="7B088D16" w14:textId="77777777" w:rsidR="005612D6" w:rsidRDefault="005612D6" w:rsidP="005612D6">
      <w:pPr>
        <w:pStyle w:val="NoSpacing"/>
        <w:rPr>
          <w:b/>
          <w:i/>
        </w:rPr>
      </w:pPr>
      <w:r w:rsidRPr="00C91DF5">
        <w:rPr>
          <w:b/>
          <w:i/>
        </w:rPr>
        <w:t>Other support</w:t>
      </w:r>
    </w:p>
    <w:p w14:paraId="121976BD" w14:textId="77777777" w:rsidR="00C91DF5" w:rsidRDefault="00C91DF5" w:rsidP="005612D6">
      <w:pPr>
        <w:pStyle w:val="NoSpacing"/>
      </w:pPr>
      <w:r>
        <w:t>Please specify.</w:t>
      </w:r>
    </w:p>
    <w:p w14:paraId="75ECD9F1" w14:textId="77777777" w:rsidR="00C91DF5" w:rsidRDefault="00C91DF5" w:rsidP="005612D6">
      <w:pPr>
        <w:pStyle w:val="NoSpacing"/>
      </w:pPr>
    </w:p>
    <w:p w14:paraId="1A71F5FA" w14:textId="77777777" w:rsidR="00C91DF5" w:rsidRDefault="00C91DF5" w:rsidP="005612D6">
      <w:pPr>
        <w:pStyle w:val="NoSpacing"/>
      </w:pPr>
    </w:p>
    <w:p w14:paraId="20F64260" w14:textId="77777777" w:rsidR="00C91DF5" w:rsidRDefault="00C91DF5" w:rsidP="00C91DF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C91DF5">
        <w:rPr>
          <w:rFonts w:cstheme="minorHAnsi"/>
          <w:b/>
          <w:bCs/>
        </w:rPr>
        <w:t>F. ADDITIONAL INFORMATION</w:t>
      </w:r>
    </w:p>
    <w:p w14:paraId="225D2C73" w14:textId="77777777" w:rsidR="00C91DF5" w:rsidRPr="00C91DF5" w:rsidRDefault="00C91DF5" w:rsidP="00C91DF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6B7F0DDE" w14:textId="77777777" w:rsidR="00C91DF5" w:rsidRDefault="00C91DF5" w:rsidP="00C91DF5">
      <w:pPr>
        <w:pStyle w:val="NoSpacing"/>
        <w:rPr>
          <w:rFonts w:cstheme="minorHAnsi"/>
          <w:i/>
          <w:iCs/>
          <w:color w:val="000000"/>
        </w:rPr>
      </w:pPr>
      <w:r w:rsidRPr="00C91DF5">
        <w:rPr>
          <w:rFonts w:cstheme="minorHAnsi"/>
          <w:i/>
          <w:iCs/>
          <w:color w:val="000000"/>
        </w:rPr>
        <w:t>Please add any relevant information not covered in the sections above.</w:t>
      </w:r>
    </w:p>
    <w:p w14:paraId="0443F28A" w14:textId="77777777" w:rsidR="00C91DF5" w:rsidRDefault="00C91DF5" w:rsidP="00C91DF5">
      <w:pPr>
        <w:pStyle w:val="NoSpacing"/>
        <w:rPr>
          <w:rFonts w:cstheme="minorHAnsi"/>
          <w:i/>
          <w:iCs/>
          <w:color w:val="000000"/>
        </w:rPr>
      </w:pPr>
    </w:p>
    <w:p w14:paraId="3DBC5965" w14:textId="77777777" w:rsidR="00C91DF5" w:rsidRDefault="00C91DF5" w:rsidP="00C91DF5">
      <w:pPr>
        <w:pStyle w:val="NoSpacing"/>
        <w:rPr>
          <w:rFonts w:cstheme="minorHAnsi"/>
          <w:i/>
          <w:iCs/>
          <w:color w:val="000000"/>
        </w:rPr>
      </w:pPr>
    </w:p>
    <w:p w14:paraId="7DBE598B" w14:textId="77777777" w:rsidR="00C91DF5" w:rsidRDefault="00C91DF5" w:rsidP="00C91DF5">
      <w:pPr>
        <w:pStyle w:val="NoSpacing"/>
        <w:rPr>
          <w:rFonts w:cstheme="minorHAnsi"/>
          <w:i/>
          <w:iCs/>
          <w:color w:val="000000"/>
        </w:rPr>
      </w:pPr>
    </w:p>
    <w:p w14:paraId="0A7E323E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UNITWIN / UNESCO Chairs Programme</w:t>
      </w:r>
    </w:p>
    <w:p w14:paraId="265A3B08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Section of Higher Education</w:t>
      </w:r>
    </w:p>
    <w:p w14:paraId="6E9778D2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Division for Policies and Lifelong Learning Systems</w:t>
      </w:r>
    </w:p>
    <w:p w14:paraId="4403051A" w14:textId="77777777" w:rsidR="00C91DF5" w:rsidRPr="007F7E5E" w:rsidRDefault="00C91DF5" w:rsidP="00C91DF5">
      <w:pPr>
        <w:pStyle w:val="NoSpacing"/>
        <w:rPr>
          <w:rFonts w:cstheme="minorHAnsi"/>
          <w:lang w:val="fr-FR"/>
        </w:rPr>
      </w:pPr>
      <w:r w:rsidRPr="007F7E5E">
        <w:rPr>
          <w:rFonts w:cstheme="minorHAnsi"/>
          <w:lang w:val="fr-FR"/>
        </w:rPr>
        <w:t>Education Sector</w:t>
      </w:r>
    </w:p>
    <w:p w14:paraId="42E7972E" w14:textId="77777777" w:rsidR="00C91DF5" w:rsidRPr="007F7E5E" w:rsidRDefault="00C91DF5" w:rsidP="00C91DF5">
      <w:pPr>
        <w:pStyle w:val="NoSpacing"/>
        <w:rPr>
          <w:rFonts w:cstheme="minorHAnsi"/>
          <w:lang w:val="fr-FR"/>
        </w:rPr>
      </w:pPr>
      <w:r w:rsidRPr="007F7E5E">
        <w:rPr>
          <w:rFonts w:cstheme="minorHAnsi"/>
          <w:lang w:val="fr-FR"/>
        </w:rPr>
        <w:t>7, Place de Fontenoy</w:t>
      </w:r>
    </w:p>
    <w:p w14:paraId="499F864B" w14:textId="77777777" w:rsidR="00C91DF5" w:rsidRPr="007F7E5E" w:rsidRDefault="00C91DF5" w:rsidP="00C91DF5">
      <w:pPr>
        <w:pStyle w:val="NoSpacing"/>
        <w:rPr>
          <w:rFonts w:cstheme="minorHAnsi"/>
          <w:lang w:val="fr-FR"/>
        </w:rPr>
      </w:pPr>
      <w:r w:rsidRPr="007F7E5E">
        <w:rPr>
          <w:rFonts w:cstheme="minorHAnsi"/>
          <w:lang w:val="fr-FR"/>
        </w:rPr>
        <w:t>75007 Paris, France</w:t>
      </w:r>
    </w:p>
    <w:p w14:paraId="07EFC923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Tel: +33 (1) 45 68 09 67</w:t>
      </w:r>
    </w:p>
    <w:p w14:paraId="1503E7AF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E-mail: unitwin@unesco.org</w:t>
      </w:r>
    </w:p>
    <w:p w14:paraId="51DBDF3E" w14:textId="77777777" w:rsid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www.unesco.org/unitwin</w:t>
      </w:r>
    </w:p>
    <w:p w14:paraId="7B102FFA" w14:textId="77777777" w:rsidR="00C91DF5" w:rsidRDefault="00C91DF5" w:rsidP="00C91DF5">
      <w:pPr>
        <w:pStyle w:val="NoSpacing"/>
        <w:rPr>
          <w:rFonts w:cstheme="minorHAnsi"/>
        </w:rPr>
      </w:pPr>
    </w:p>
    <w:p w14:paraId="370D7D96" w14:textId="77777777" w:rsidR="00C91DF5" w:rsidRDefault="00C91DF5" w:rsidP="00C91DF5">
      <w:pPr>
        <w:pStyle w:val="NoSpacing"/>
        <w:rPr>
          <w:rFonts w:cstheme="minorHAnsi"/>
        </w:rPr>
      </w:pPr>
      <w:r>
        <w:rPr>
          <w:rFonts w:cstheme="minorHAnsi"/>
        </w:rPr>
        <w:t>UK National Commission for UNESCO</w:t>
      </w:r>
    </w:p>
    <w:p w14:paraId="1B97AF66" w14:textId="77777777" w:rsidR="00C91DF5" w:rsidRDefault="00C91DF5" w:rsidP="00C91DF5">
      <w:pPr>
        <w:pStyle w:val="NoSpacing"/>
        <w:rPr>
          <w:rFonts w:cstheme="minorHAnsi"/>
        </w:rPr>
      </w:pPr>
      <w:r>
        <w:rPr>
          <w:rFonts w:cstheme="minorHAnsi"/>
        </w:rPr>
        <w:t>Suite 98, 3 Whitehall Court</w:t>
      </w:r>
    </w:p>
    <w:p w14:paraId="25308F9B" w14:textId="77777777" w:rsidR="00C91DF5" w:rsidRDefault="00C91DF5" w:rsidP="00C91DF5">
      <w:pPr>
        <w:pStyle w:val="NoSpacing"/>
        <w:rPr>
          <w:rFonts w:cstheme="minorHAnsi"/>
        </w:rPr>
      </w:pPr>
      <w:r>
        <w:rPr>
          <w:rFonts w:cstheme="minorHAnsi"/>
        </w:rPr>
        <w:t>London SW1A 2EL, UK</w:t>
      </w:r>
    </w:p>
    <w:p w14:paraId="530205F3" w14:textId="77777777" w:rsidR="00C91DF5" w:rsidRDefault="00C91DF5" w:rsidP="00C91DF5">
      <w:pPr>
        <w:pStyle w:val="NoSpacing"/>
        <w:rPr>
          <w:rFonts w:cstheme="minorHAnsi"/>
        </w:rPr>
      </w:pPr>
      <w:r>
        <w:rPr>
          <w:rFonts w:cstheme="minorHAnsi"/>
        </w:rPr>
        <w:t>Tel:  +44 (0) 307 766 3491</w:t>
      </w:r>
    </w:p>
    <w:p w14:paraId="0FAB108D" w14:textId="77777777" w:rsidR="00C91DF5" w:rsidRDefault="00C91DF5" w:rsidP="00C91DF5">
      <w:pPr>
        <w:pStyle w:val="NoSpacing"/>
        <w:rPr>
          <w:rFonts w:cstheme="minorHAnsi"/>
        </w:rPr>
      </w:pPr>
      <w:r>
        <w:rPr>
          <w:rFonts w:cstheme="minorHAnsi"/>
        </w:rPr>
        <w:t>Email: info@unesco.org.uk</w:t>
      </w:r>
    </w:p>
    <w:p w14:paraId="30A69976" w14:textId="77777777" w:rsid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https://www.unesco.org.uk/apply-for-a-unitwin-network-or-unesco-chair/</w:t>
      </w:r>
    </w:p>
    <w:p w14:paraId="025A0C1A" w14:textId="77777777" w:rsidR="00C91DF5" w:rsidRPr="00C91DF5" w:rsidRDefault="00C91DF5" w:rsidP="00C91DF5">
      <w:pPr>
        <w:pStyle w:val="NoSpacing"/>
        <w:rPr>
          <w:rFonts w:cstheme="minorHAnsi"/>
        </w:rPr>
      </w:pPr>
      <w:r w:rsidRPr="00C91DF5">
        <w:rPr>
          <w:rFonts w:cstheme="minorHAnsi"/>
        </w:rPr>
        <w:t>https://www.unesco.org.uk/designation/unesco-chairs-and-unitwin-networks-in-the-uk/</w:t>
      </w:r>
    </w:p>
    <w:sectPr w:rsidR="00C91DF5" w:rsidRPr="00C91DF5" w:rsidSect="005207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929ED" w14:textId="77777777" w:rsidR="00401955" w:rsidRDefault="00401955" w:rsidP="004C0880">
      <w:pPr>
        <w:spacing w:after="0" w:line="240" w:lineRule="auto"/>
      </w:pPr>
      <w:r>
        <w:separator/>
      </w:r>
    </w:p>
  </w:endnote>
  <w:endnote w:type="continuationSeparator" w:id="0">
    <w:p w14:paraId="4191AF42" w14:textId="77777777" w:rsidR="00401955" w:rsidRDefault="00401955" w:rsidP="004C0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727C6" w14:textId="77777777" w:rsidR="00401955" w:rsidRDefault="00401955" w:rsidP="004C0880">
      <w:pPr>
        <w:spacing w:after="0" w:line="240" w:lineRule="auto"/>
      </w:pPr>
      <w:r>
        <w:separator/>
      </w:r>
    </w:p>
  </w:footnote>
  <w:footnote w:type="continuationSeparator" w:id="0">
    <w:p w14:paraId="6E785903" w14:textId="77777777" w:rsidR="00401955" w:rsidRDefault="00401955" w:rsidP="004C08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16AD1"/>
    <w:multiLevelType w:val="hybridMultilevel"/>
    <w:tmpl w:val="13C81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68C2"/>
    <w:multiLevelType w:val="hybridMultilevel"/>
    <w:tmpl w:val="BA944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92275"/>
    <w:multiLevelType w:val="hybridMultilevel"/>
    <w:tmpl w:val="3C04F7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6C30A3"/>
    <w:multiLevelType w:val="hybridMultilevel"/>
    <w:tmpl w:val="C9926A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tDQxN7QwtTQyMTFV0lEKTi0uzszPAykwrAUAH+O4iiwAAAA="/>
  </w:docVars>
  <w:rsids>
    <w:rsidRoot w:val="004C0880"/>
    <w:rsid w:val="001852B6"/>
    <w:rsid w:val="00256983"/>
    <w:rsid w:val="002672EA"/>
    <w:rsid w:val="00303C25"/>
    <w:rsid w:val="003926A6"/>
    <w:rsid w:val="00401955"/>
    <w:rsid w:val="004207A5"/>
    <w:rsid w:val="004C0880"/>
    <w:rsid w:val="00520793"/>
    <w:rsid w:val="00532494"/>
    <w:rsid w:val="005612D6"/>
    <w:rsid w:val="00593B53"/>
    <w:rsid w:val="007D73F9"/>
    <w:rsid w:val="007F7E5E"/>
    <w:rsid w:val="008425A9"/>
    <w:rsid w:val="009D1FDA"/>
    <w:rsid w:val="00AD76F5"/>
    <w:rsid w:val="00B662AF"/>
    <w:rsid w:val="00C91DF5"/>
    <w:rsid w:val="00CB5B58"/>
    <w:rsid w:val="00E5734A"/>
    <w:rsid w:val="00E65D31"/>
    <w:rsid w:val="00F92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B76BE3"/>
  <w15:docId w15:val="{ED13BDE3-A79C-47B8-94DA-B34E3C89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7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088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1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UKNC</cp:lastModifiedBy>
  <cp:revision>3</cp:revision>
  <dcterms:created xsi:type="dcterms:W3CDTF">2019-11-01T15:12:00Z</dcterms:created>
  <dcterms:modified xsi:type="dcterms:W3CDTF">2020-11-23T15:37:00Z</dcterms:modified>
</cp:coreProperties>
</file>